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4719" w:type="pct"/>
        <w:tblLayout w:type="fixed"/>
        <w:tblLook w:val="04A0" w:firstRow="1" w:lastRow="0" w:firstColumn="1" w:lastColumn="0" w:noHBand="0" w:noVBand="1"/>
      </w:tblPr>
      <w:tblGrid>
        <w:gridCol w:w="2384"/>
        <w:gridCol w:w="2225"/>
        <w:gridCol w:w="3240"/>
        <w:gridCol w:w="3868"/>
        <w:gridCol w:w="2621"/>
      </w:tblGrid>
      <w:tr w:rsidR="00A553A8" w:rsidRPr="00B1571A" w:rsidTr="00A553A8">
        <w:trPr>
          <w:trHeight w:val="836"/>
          <w:tblHeader/>
        </w:trPr>
        <w:tc>
          <w:tcPr>
            <w:tcW w:w="831" w:type="pct"/>
            <w:shd w:val="clear" w:color="auto" w:fill="auto"/>
          </w:tcPr>
          <w:p w:rsidR="00D36889" w:rsidRPr="00B1571A" w:rsidRDefault="00D36889" w:rsidP="00D93D99">
            <w:pPr>
              <w:rPr>
                <w:rFonts w:asciiTheme="minorHAnsi" w:hAnsiTheme="minorHAnsi" w:cstheme="minorHAnsi"/>
                <w:b/>
                <w:bCs/>
                <w:color w:val="auto"/>
                <w:sz w:val="28"/>
                <w:szCs w:val="28"/>
                <w:lang w:val="en-US"/>
              </w:rPr>
            </w:pPr>
            <w:r>
              <w:rPr>
                <w:rFonts w:asciiTheme="minorHAnsi" w:hAnsiTheme="minorHAnsi" w:cstheme="minorHAnsi"/>
                <w:b/>
                <w:bCs/>
                <w:color w:val="auto"/>
                <w:sz w:val="28"/>
                <w:szCs w:val="28"/>
                <w:lang w:val="en-US"/>
              </w:rPr>
              <w:t xml:space="preserve">      </w:t>
            </w:r>
            <w:r w:rsidRPr="00B1571A">
              <w:rPr>
                <w:rFonts w:asciiTheme="minorHAnsi" w:hAnsiTheme="minorHAnsi" w:cstheme="minorHAnsi"/>
                <w:b/>
                <w:bCs/>
                <w:color w:val="auto"/>
                <w:sz w:val="28"/>
                <w:szCs w:val="28"/>
                <w:lang w:val="en-US"/>
              </w:rPr>
              <w:t>Standard</w:t>
            </w:r>
          </w:p>
        </w:tc>
        <w:tc>
          <w:tcPr>
            <w:tcW w:w="776" w:type="pct"/>
            <w:shd w:val="clear" w:color="auto" w:fill="auto"/>
          </w:tcPr>
          <w:p w:rsidR="00D36889" w:rsidRDefault="00D36889" w:rsidP="003937A0">
            <w:pPr>
              <w:jc w:val="center"/>
              <w:rPr>
                <w:rFonts w:asciiTheme="minorHAnsi" w:eastAsia="Times New Roman" w:hAnsiTheme="minorHAnsi" w:cstheme="minorHAnsi"/>
                <w:b/>
                <w:bCs/>
                <w:color w:val="auto"/>
                <w:sz w:val="28"/>
                <w:szCs w:val="28"/>
              </w:rPr>
            </w:pPr>
            <w:r>
              <w:rPr>
                <w:rFonts w:asciiTheme="minorHAnsi" w:eastAsia="Times New Roman" w:hAnsiTheme="minorHAnsi" w:cstheme="minorHAnsi"/>
                <w:b/>
                <w:bCs/>
                <w:color w:val="auto"/>
                <w:sz w:val="28"/>
                <w:szCs w:val="28"/>
              </w:rPr>
              <w:t>Observation #</w:t>
            </w:r>
          </w:p>
          <w:p w:rsidR="0056031C" w:rsidRPr="00B1571A" w:rsidRDefault="0056031C" w:rsidP="003937A0">
            <w:pPr>
              <w:jc w:val="center"/>
              <w:rPr>
                <w:rFonts w:asciiTheme="minorHAnsi" w:hAnsiTheme="minorHAnsi" w:cstheme="minorHAnsi"/>
                <w:b/>
                <w:bCs/>
                <w:color w:val="auto"/>
                <w:sz w:val="28"/>
                <w:szCs w:val="28"/>
                <w:lang w:val="en-US"/>
              </w:rPr>
            </w:pPr>
            <w:r>
              <w:rPr>
                <w:rFonts w:asciiTheme="minorHAnsi" w:eastAsia="Times New Roman" w:hAnsiTheme="minorHAnsi" w:cstheme="minorHAnsi"/>
                <w:b/>
                <w:bCs/>
                <w:color w:val="auto"/>
                <w:sz w:val="28"/>
                <w:szCs w:val="28"/>
              </w:rPr>
              <w:t>(refer IPE report)</w:t>
            </w:r>
          </w:p>
        </w:tc>
        <w:tc>
          <w:tcPr>
            <w:tcW w:w="1130" w:type="pct"/>
            <w:shd w:val="clear" w:color="auto" w:fill="auto"/>
          </w:tcPr>
          <w:p w:rsidR="00D36889" w:rsidRPr="00B1571A" w:rsidRDefault="00D36889" w:rsidP="005D01AF">
            <w:pPr>
              <w:jc w:val="center"/>
              <w:rPr>
                <w:rFonts w:asciiTheme="minorHAnsi" w:hAnsiTheme="minorHAnsi" w:cstheme="minorHAnsi"/>
                <w:b/>
                <w:bCs/>
                <w:color w:val="auto"/>
                <w:sz w:val="28"/>
                <w:szCs w:val="28"/>
                <w:lang w:val="en-US"/>
              </w:rPr>
            </w:pPr>
            <w:r w:rsidRPr="00B1571A">
              <w:rPr>
                <w:rFonts w:asciiTheme="minorHAnsi" w:hAnsiTheme="minorHAnsi" w:cstheme="minorHAnsi"/>
                <w:b/>
                <w:bCs/>
                <w:color w:val="auto"/>
                <w:sz w:val="28"/>
                <w:szCs w:val="28"/>
                <w:lang w:val="en-US"/>
              </w:rPr>
              <w:t>Responsible Section</w:t>
            </w:r>
          </w:p>
        </w:tc>
        <w:tc>
          <w:tcPr>
            <w:tcW w:w="1349" w:type="pct"/>
            <w:shd w:val="clear" w:color="auto" w:fill="auto"/>
          </w:tcPr>
          <w:p w:rsidR="00D36889" w:rsidRDefault="00D36889" w:rsidP="00A8113F">
            <w:pPr>
              <w:jc w:val="center"/>
              <w:rPr>
                <w:rFonts w:asciiTheme="minorHAnsi" w:hAnsiTheme="minorHAnsi" w:cstheme="minorHAnsi"/>
                <w:b/>
                <w:bCs/>
                <w:color w:val="auto"/>
                <w:sz w:val="28"/>
                <w:szCs w:val="28"/>
                <w:lang w:val="en-US"/>
              </w:rPr>
            </w:pPr>
            <w:r>
              <w:rPr>
                <w:rFonts w:asciiTheme="minorHAnsi" w:hAnsiTheme="minorHAnsi" w:cstheme="minorHAnsi"/>
                <w:b/>
                <w:bCs/>
                <w:color w:val="auto"/>
                <w:sz w:val="28"/>
                <w:szCs w:val="28"/>
                <w:lang w:val="en-US"/>
              </w:rPr>
              <w:t>Status</w:t>
            </w:r>
            <w:r w:rsidR="00704AC7">
              <w:rPr>
                <w:rFonts w:asciiTheme="minorHAnsi" w:hAnsiTheme="minorHAnsi" w:cstheme="minorHAnsi"/>
                <w:b/>
                <w:bCs/>
                <w:color w:val="auto"/>
                <w:sz w:val="28"/>
                <w:szCs w:val="28"/>
                <w:lang w:val="en-US"/>
              </w:rPr>
              <w:t xml:space="preserve"> (Open/Closed)</w:t>
            </w:r>
          </w:p>
          <w:p w:rsidR="00D36889" w:rsidRPr="00B1571A" w:rsidRDefault="00D36889" w:rsidP="005417BC">
            <w:pPr>
              <w:jc w:val="center"/>
              <w:rPr>
                <w:rFonts w:asciiTheme="minorHAnsi" w:hAnsiTheme="minorHAnsi" w:cstheme="minorHAnsi"/>
                <w:b/>
                <w:bCs/>
                <w:color w:val="auto"/>
                <w:sz w:val="28"/>
                <w:szCs w:val="28"/>
                <w:lang w:val="en-US"/>
              </w:rPr>
            </w:pPr>
            <w:r>
              <w:rPr>
                <w:rFonts w:asciiTheme="minorHAnsi" w:hAnsiTheme="minorHAnsi" w:cstheme="minorHAnsi"/>
                <w:b/>
                <w:bCs/>
                <w:color w:val="auto"/>
                <w:sz w:val="28"/>
                <w:szCs w:val="28"/>
                <w:lang w:val="en-US"/>
              </w:rPr>
              <w:t xml:space="preserve">Next </w:t>
            </w:r>
            <w:r w:rsidR="00704AC7">
              <w:rPr>
                <w:rFonts w:asciiTheme="minorHAnsi" w:hAnsiTheme="minorHAnsi" w:cstheme="minorHAnsi"/>
                <w:b/>
                <w:bCs/>
                <w:color w:val="auto"/>
                <w:sz w:val="28"/>
                <w:szCs w:val="28"/>
                <w:lang w:val="en-US"/>
              </w:rPr>
              <w:t>target date</w:t>
            </w:r>
            <w:r w:rsidR="005417BC">
              <w:rPr>
                <w:rFonts w:asciiTheme="minorHAnsi" w:hAnsiTheme="minorHAnsi" w:cstheme="minorHAnsi"/>
                <w:b/>
                <w:bCs/>
                <w:color w:val="auto"/>
                <w:sz w:val="28"/>
                <w:szCs w:val="28"/>
                <w:lang w:val="en-US"/>
              </w:rPr>
              <w:t xml:space="preserve"> </w:t>
            </w:r>
            <w:r>
              <w:rPr>
                <w:rFonts w:asciiTheme="minorHAnsi" w:hAnsiTheme="minorHAnsi" w:cstheme="minorHAnsi"/>
                <w:b/>
                <w:bCs/>
                <w:color w:val="auto"/>
                <w:sz w:val="28"/>
                <w:szCs w:val="28"/>
                <w:lang w:val="en-US"/>
              </w:rPr>
              <w:t>(if open)</w:t>
            </w:r>
          </w:p>
        </w:tc>
        <w:tc>
          <w:tcPr>
            <w:tcW w:w="914" w:type="pct"/>
            <w:shd w:val="clear" w:color="auto" w:fill="auto"/>
          </w:tcPr>
          <w:p w:rsidR="00D36889" w:rsidRDefault="0028140E" w:rsidP="005D01AF">
            <w:pPr>
              <w:jc w:val="center"/>
              <w:rPr>
                <w:rFonts w:asciiTheme="minorHAnsi" w:hAnsiTheme="minorHAnsi" w:cstheme="minorHAnsi"/>
                <w:b/>
                <w:bCs/>
                <w:color w:val="auto"/>
                <w:sz w:val="28"/>
                <w:szCs w:val="28"/>
                <w:lang w:val="en-US"/>
              </w:rPr>
            </w:pPr>
            <w:bookmarkStart w:id="0" w:name="_GoBack"/>
            <w:bookmarkEnd w:id="0"/>
            <w:r w:rsidRPr="00590253">
              <w:rPr>
                <w:rFonts w:asciiTheme="minorHAnsi" w:hAnsiTheme="minorHAnsi" w:cstheme="minorHAnsi"/>
                <w:b/>
                <w:bCs/>
                <w:noProof/>
                <w:color w:val="auto"/>
                <w:sz w:val="28"/>
                <w:szCs w:val="28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70A0FBEE" wp14:editId="6AEDD7F0">
                      <wp:simplePos x="0" y="0"/>
                      <wp:positionH relativeFrom="column">
                        <wp:posOffset>364454</wp:posOffset>
                      </wp:positionH>
                      <wp:positionV relativeFrom="paragraph">
                        <wp:posOffset>-686639</wp:posOffset>
                      </wp:positionV>
                      <wp:extent cx="1449070" cy="1403985"/>
                      <wp:effectExtent l="0" t="0" r="17780" b="28575"/>
                      <wp:wrapNone/>
                      <wp:docPr id="30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49070" cy="14039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28140E" w:rsidRPr="00590253" w:rsidRDefault="0028140E" w:rsidP="0028140E">
                                  <w:pPr>
                                    <w:rPr>
                                      <w:lang w:val="en-US"/>
                                    </w:rPr>
                                  </w:pPr>
                                  <w:r>
                                    <w:rPr>
                                      <w:lang w:val="en-US"/>
                                    </w:rPr>
                                    <w:t>Annex - 2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28.7pt;margin-top:-54.05pt;width:114.1pt;height:110.55pt;z-index:251663360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">
                      <v:textbox style="mso-fit-shape-to-text:t">
                        <w:txbxContent>
                          <w:p w:rsidR="0028140E" w:rsidRPr="00590253" w:rsidRDefault="0028140E" w:rsidP="0028140E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Annex - 2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D36889">
              <w:rPr>
                <w:rFonts w:asciiTheme="minorHAnsi" w:hAnsiTheme="minorHAnsi" w:cstheme="minorHAnsi"/>
                <w:b/>
                <w:bCs/>
                <w:color w:val="auto"/>
                <w:sz w:val="28"/>
                <w:szCs w:val="28"/>
                <w:lang w:val="en-US"/>
              </w:rPr>
              <w:t>Close by</w:t>
            </w:r>
            <w:r w:rsidR="005417BC">
              <w:rPr>
                <w:rFonts w:asciiTheme="minorHAnsi" w:hAnsiTheme="minorHAnsi" w:cstheme="minorHAnsi"/>
                <w:b/>
                <w:bCs/>
                <w:color w:val="auto"/>
                <w:sz w:val="28"/>
                <w:szCs w:val="28"/>
                <w:lang w:val="en-US"/>
              </w:rPr>
              <w:t>/date</w:t>
            </w:r>
          </w:p>
          <w:p w:rsidR="00D36889" w:rsidRPr="00B1571A" w:rsidRDefault="00D36889" w:rsidP="005D01AF">
            <w:pPr>
              <w:jc w:val="center"/>
              <w:rPr>
                <w:rFonts w:asciiTheme="minorHAnsi" w:hAnsiTheme="minorHAnsi" w:cstheme="minorHAnsi"/>
                <w:b/>
                <w:bCs/>
                <w:color w:val="auto"/>
                <w:sz w:val="28"/>
                <w:szCs w:val="28"/>
                <w:lang w:val="en-US"/>
              </w:rPr>
            </w:pPr>
            <w:r>
              <w:rPr>
                <w:rFonts w:asciiTheme="minorHAnsi" w:hAnsiTheme="minorHAnsi" w:cstheme="minorHAnsi"/>
                <w:b/>
                <w:bCs/>
                <w:color w:val="auto"/>
                <w:sz w:val="28"/>
                <w:szCs w:val="28"/>
                <w:lang w:val="en-US"/>
              </w:rPr>
              <w:t>(if closed)</w:t>
            </w:r>
          </w:p>
        </w:tc>
      </w:tr>
      <w:tr w:rsidR="00A553A8" w:rsidRPr="00B1571A" w:rsidTr="00A553A8">
        <w:trPr>
          <w:trHeight w:val="720"/>
        </w:trPr>
        <w:tc>
          <w:tcPr>
            <w:tcW w:w="831" w:type="pct"/>
            <w:vMerge w:val="restart"/>
          </w:tcPr>
          <w:p w:rsidR="00D36889" w:rsidRPr="00B1571A" w:rsidRDefault="00D36889" w:rsidP="00DE29B8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  <w:r w:rsidRPr="00B1571A"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  <w:t>Mission Statement &amp; Goals</w:t>
            </w:r>
          </w:p>
        </w:tc>
        <w:tc>
          <w:tcPr>
            <w:tcW w:w="776" w:type="pct"/>
          </w:tcPr>
          <w:p w:rsidR="00D36889" w:rsidRPr="00B1571A" w:rsidRDefault="00D36889" w:rsidP="00DE29B8">
            <w:pPr>
              <w:spacing w:after="160" w:line="259" w:lineRule="auto"/>
              <w:jc w:val="both"/>
              <w:rPr>
                <w:rFonts w:asciiTheme="minorHAnsi" w:hAnsiTheme="minorHAnsi" w:cstheme="minorHAnsi"/>
                <w:color w:val="000000" w:themeColor="text1"/>
                <w:sz w:val="28"/>
                <w:szCs w:val="28"/>
              </w:rPr>
            </w:pPr>
          </w:p>
        </w:tc>
        <w:tc>
          <w:tcPr>
            <w:tcW w:w="1130" w:type="pct"/>
          </w:tcPr>
          <w:p w:rsidR="00D36889" w:rsidRPr="00B1571A" w:rsidRDefault="00D36889" w:rsidP="00DE29B8">
            <w:pPr>
              <w:spacing w:after="160" w:line="259" w:lineRule="auto"/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</w:rPr>
            </w:pPr>
          </w:p>
        </w:tc>
        <w:tc>
          <w:tcPr>
            <w:tcW w:w="1349" w:type="pct"/>
          </w:tcPr>
          <w:p w:rsidR="00D36889" w:rsidRPr="00B1571A" w:rsidRDefault="00D36889" w:rsidP="00DE29B8">
            <w:pPr>
              <w:spacing w:after="160" w:line="259" w:lineRule="auto"/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914" w:type="pct"/>
          </w:tcPr>
          <w:p w:rsidR="00D36889" w:rsidRPr="00B1571A" w:rsidRDefault="00D36889" w:rsidP="00DE29B8">
            <w:p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</w:tr>
      <w:tr w:rsidR="00A553A8" w:rsidRPr="00B1571A" w:rsidTr="00A553A8">
        <w:trPr>
          <w:trHeight w:val="720"/>
        </w:trPr>
        <w:tc>
          <w:tcPr>
            <w:tcW w:w="831" w:type="pct"/>
            <w:vMerge/>
          </w:tcPr>
          <w:p w:rsidR="00D36889" w:rsidRPr="00B1571A" w:rsidRDefault="00D36889" w:rsidP="001C0EF1">
            <w:pPr>
              <w:pStyle w:val="ListParagraph"/>
              <w:ind w:left="360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776" w:type="pct"/>
          </w:tcPr>
          <w:p w:rsidR="00D36889" w:rsidRPr="00B1571A" w:rsidRDefault="00D36889" w:rsidP="00DE29B8">
            <w:pPr>
              <w:spacing w:after="160" w:line="259" w:lineRule="auto"/>
              <w:jc w:val="both"/>
              <w:rPr>
                <w:rFonts w:asciiTheme="minorHAnsi" w:hAnsiTheme="minorHAnsi" w:cstheme="minorHAnsi"/>
                <w:color w:val="000000" w:themeColor="text1"/>
                <w:sz w:val="28"/>
                <w:szCs w:val="28"/>
              </w:rPr>
            </w:pPr>
          </w:p>
        </w:tc>
        <w:tc>
          <w:tcPr>
            <w:tcW w:w="1130" w:type="pct"/>
          </w:tcPr>
          <w:p w:rsidR="00D36889" w:rsidRPr="00B1571A" w:rsidRDefault="00D36889" w:rsidP="00DE29B8">
            <w:pPr>
              <w:spacing w:after="160" w:line="259" w:lineRule="auto"/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</w:rPr>
            </w:pPr>
          </w:p>
        </w:tc>
        <w:tc>
          <w:tcPr>
            <w:tcW w:w="1349" w:type="pct"/>
          </w:tcPr>
          <w:p w:rsidR="00D36889" w:rsidRPr="00B1571A" w:rsidRDefault="00D36889" w:rsidP="00DE29B8">
            <w:pPr>
              <w:spacing w:after="160" w:line="259" w:lineRule="auto"/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914" w:type="pct"/>
          </w:tcPr>
          <w:p w:rsidR="00D36889" w:rsidRPr="00B1571A" w:rsidRDefault="00D36889" w:rsidP="00DE29B8">
            <w:p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</w:tr>
      <w:tr w:rsidR="00A553A8" w:rsidRPr="00B1571A" w:rsidTr="00A553A8">
        <w:trPr>
          <w:trHeight w:val="720"/>
        </w:trPr>
        <w:tc>
          <w:tcPr>
            <w:tcW w:w="831" w:type="pct"/>
            <w:vMerge w:val="restart"/>
          </w:tcPr>
          <w:p w:rsidR="00D36889" w:rsidRPr="00B1571A" w:rsidRDefault="00D36889" w:rsidP="00DE29B8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  <w:r w:rsidRPr="00B1571A"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  <w:t>Planning &amp; Evaluation</w:t>
            </w:r>
          </w:p>
        </w:tc>
        <w:tc>
          <w:tcPr>
            <w:tcW w:w="776" w:type="pct"/>
          </w:tcPr>
          <w:p w:rsidR="00D36889" w:rsidRPr="00B1571A" w:rsidRDefault="00D36889" w:rsidP="00DE29B8">
            <w:pPr>
              <w:spacing w:after="160" w:line="259" w:lineRule="auto"/>
              <w:jc w:val="both"/>
              <w:rPr>
                <w:rFonts w:asciiTheme="minorHAnsi" w:hAnsiTheme="minorHAnsi" w:cstheme="minorHAnsi"/>
                <w:color w:val="000000" w:themeColor="text1"/>
                <w:sz w:val="28"/>
                <w:szCs w:val="28"/>
              </w:rPr>
            </w:pPr>
          </w:p>
        </w:tc>
        <w:tc>
          <w:tcPr>
            <w:tcW w:w="1130" w:type="pct"/>
          </w:tcPr>
          <w:p w:rsidR="00D36889" w:rsidRPr="00B1571A" w:rsidRDefault="00D36889" w:rsidP="00DE29B8">
            <w:pPr>
              <w:spacing w:after="160" w:line="259" w:lineRule="auto"/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</w:rPr>
            </w:pPr>
          </w:p>
        </w:tc>
        <w:tc>
          <w:tcPr>
            <w:tcW w:w="1349" w:type="pct"/>
          </w:tcPr>
          <w:p w:rsidR="00D36889" w:rsidRPr="00B1571A" w:rsidRDefault="00D36889" w:rsidP="00DE29B8">
            <w:pPr>
              <w:spacing w:after="160" w:line="259" w:lineRule="auto"/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914" w:type="pct"/>
          </w:tcPr>
          <w:p w:rsidR="00D36889" w:rsidRPr="00B1571A" w:rsidRDefault="00D36889" w:rsidP="00DE29B8">
            <w:p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</w:tr>
      <w:tr w:rsidR="00A553A8" w:rsidRPr="00B1571A" w:rsidTr="00A553A8">
        <w:trPr>
          <w:trHeight w:val="720"/>
        </w:trPr>
        <w:tc>
          <w:tcPr>
            <w:tcW w:w="831" w:type="pct"/>
            <w:vMerge/>
          </w:tcPr>
          <w:p w:rsidR="00D36889" w:rsidRPr="00B1571A" w:rsidRDefault="00D36889" w:rsidP="00DE29B8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776" w:type="pct"/>
          </w:tcPr>
          <w:p w:rsidR="00D36889" w:rsidRPr="00B1571A" w:rsidRDefault="00D36889" w:rsidP="00DE29B8">
            <w:pPr>
              <w:spacing w:after="160" w:line="259" w:lineRule="auto"/>
              <w:jc w:val="both"/>
              <w:rPr>
                <w:rFonts w:asciiTheme="minorHAnsi" w:hAnsiTheme="minorHAnsi" w:cstheme="minorHAnsi"/>
                <w:color w:val="000000" w:themeColor="text1"/>
                <w:sz w:val="28"/>
                <w:szCs w:val="28"/>
              </w:rPr>
            </w:pPr>
          </w:p>
        </w:tc>
        <w:tc>
          <w:tcPr>
            <w:tcW w:w="1130" w:type="pct"/>
          </w:tcPr>
          <w:p w:rsidR="00D36889" w:rsidRPr="00B1571A" w:rsidRDefault="00D36889" w:rsidP="00DE29B8">
            <w:pPr>
              <w:spacing w:after="160" w:line="259" w:lineRule="auto"/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</w:rPr>
            </w:pPr>
          </w:p>
        </w:tc>
        <w:tc>
          <w:tcPr>
            <w:tcW w:w="1349" w:type="pct"/>
          </w:tcPr>
          <w:p w:rsidR="00D36889" w:rsidRPr="00B1571A" w:rsidRDefault="00D36889" w:rsidP="00DE29B8">
            <w:pPr>
              <w:spacing w:after="160" w:line="259" w:lineRule="auto"/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914" w:type="pct"/>
          </w:tcPr>
          <w:p w:rsidR="00D36889" w:rsidRPr="00B1571A" w:rsidRDefault="00D36889" w:rsidP="00DE29B8">
            <w:p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</w:tr>
      <w:tr w:rsidR="00A553A8" w:rsidRPr="00B1571A" w:rsidTr="00A553A8">
        <w:trPr>
          <w:trHeight w:val="720"/>
        </w:trPr>
        <w:tc>
          <w:tcPr>
            <w:tcW w:w="831" w:type="pct"/>
            <w:vMerge w:val="restart"/>
          </w:tcPr>
          <w:p w:rsidR="00D36889" w:rsidRPr="00B1571A" w:rsidRDefault="00D36889" w:rsidP="00DE29B8">
            <w:pPr>
              <w:pStyle w:val="ListParagraph"/>
              <w:numPr>
                <w:ilvl w:val="0"/>
                <w:numId w:val="2"/>
              </w:numPr>
              <w:tabs>
                <w:tab w:val="left" w:pos="3660"/>
              </w:tabs>
              <w:spacing w:line="0" w:lineRule="atLeast"/>
              <w:rPr>
                <w:rFonts w:asciiTheme="minorHAnsi" w:hAnsiTheme="minorHAnsi" w:cstheme="minorHAnsi"/>
                <w:color w:val="auto"/>
                <w:sz w:val="28"/>
                <w:szCs w:val="28"/>
              </w:rPr>
            </w:pPr>
            <w:r w:rsidRPr="00B1571A">
              <w:rPr>
                <w:rFonts w:asciiTheme="minorHAnsi" w:hAnsiTheme="minorHAnsi" w:cstheme="minorHAnsi"/>
                <w:color w:val="auto"/>
                <w:sz w:val="28"/>
                <w:szCs w:val="28"/>
              </w:rPr>
              <w:t>Organization and Governance</w:t>
            </w:r>
          </w:p>
        </w:tc>
        <w:tc>
          <w:tcPr>
            <w:tcW w:w="776" w:type="pct"/>
          </w:tcPr>
          <w:p w:rsidR="00D36889" w:rsidRPr="00B1571A" w:rsidRDefault="00D36889" w:rsidP="00DE29B8">
            <w:pPr>
              <w:tabs>
                <w:tab w:val="left" w:pos="720"/>
              </w:tabs>
              <w:spacing w:line="0" w:lineRule="atLeast"/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</w:rPr>
            </w:pPr>
          </w:p>
        </w:tc>
        <w:tc>
          <w:tcPr>
            <w:tcW w:w="1130" w:type="pct"/>
          </w:tcPr>
          <w:p w:rsidR="00D36889" w:rsidRPr="00B1571A" w:rsidRDefault="00D36889" w:rsidP="00DE29B8">
            <w:pPr>
              <w:tabs>
                <w:tab w:val="left" w:pos="3660"/>
              </w:tabs>
              <w:spacing w:line="0" w:lineRule="atLeast"/>
              <w:rPr>
                <w:rFonts w:asciiTheme="minorHAnsi" w:hAnsiTheme="minorHAnsi" w:cstheme="minorHAnsi"/>
                <w:color w:val="auto"/>
                <w:sz w:val="28"/>
                <w:szCs w:val="28"/>
              </w:rPr>
            </w:pPr>
          </w:p>
        </w:tc>
        <w:tc>
          <w:tcPr>
            <w:tcW w:w="1349" w:type="pct"/>
          </w:tcPr>
          <w:p w:rsidR="00D36889" w:rsidRPr="00B1571A" w:rsidRDefault="00D36889" w:rsidP="00DE29B8">
            <w:pPr>
              <w:tabs>
                <w:tab w:val="left" w:pos="3660"/>
              </w:tabs>
              <w:spacing w:line="0" w:lineRule="atLeast"/>
              <w:rPr>
                <w:rFonts w:asciiTheme="minorHAnsi" w:hAnsiTheme="minorHAnsi" w:cstheme="minorHAnsi"/>
                <w:color w:val="auto"/>
                <w:sz w:val="28"/>
                <w:szCs w:val="28"/>
              </w:rPr>
            </w:pPr>
          </w:p>
        </w:tc>
        <w:tc>
          <w:tcPr>
            <w:tcW w:w="914" w:type="pct"/>
          </w:tcPr>
          <w:p w:rsidR="00D36889" w:rsidRPr="00B1571A" w:rsidRDefault="00D36889" w:rsidP="00DE29B8">
            <w:pPr>
              <w:rPr>
                <w:sz w:val="28"/>
                <w:szCs w:val="28"/>
              </w:rPr>
            </w:pPr>
          </w:p>
        </w:tc>
      </w:tr>
      <w:tr w:rsidR="00A553A8" w:rsidRPr="00B1571A" w:rsidTr="00A553A8">
        <w:trPr>
          <w:trHeight w:val="720"/>
        </w:trPr>
        <w:tc>
          <w:tcPr>
            <w:tcW w:w="831" w:type="pct"/>
            <w:vMerge/>
          </w:tcPr>
          <w:p w:rsidR="00D36889" w:rsidRPr="00B1571A" w:rsidRDefault="00D36889" w:rsidP="00DE29B8">
            <w:pPr>
              <w:pStyle w:val="ListParagraph"/>
              <w:numPr>
                <w:ilvl w:val="0"/>
                <w:numId w:val="2"/>
              </w:numPr>
              <w:tabs>
                <w:tab w:val="left" w:pos="3660"/>
              </w:tabs>
              <w:spacing w:line="0" w:lineRule="atLeast"/>
              <w:rPr>
                <w:rFonts w:asciiTheme="minorHAnsi" w:hAnsiTheme="minorHAnsi" w:cstheme="minorHAnsi"/>
                <w:color w:val="auto"/>
                <w:sz w:val="28"/>
                <w:szCs w:val="28"/>
              </w:rPr>
            </w:pPr>
          </w:p>
        </w:tc>
        <w:tc>
          <w:tcPr>
            <w:tcW w:w="776" w:type="pct"/>
          </w:tcPr>
          <w:p w:rsidR="00D36889" w:rsidRPr="00B1571A" w:rsidRDefault="00D36889" w:rsidP="00DE29B8">
            <w:pPr>
              <w:tabs>
                <w:tab w:val="left" w:pos="720"/>
              </w:tabs>
              <w:spacing w:line="0" w:lineRule="atLeast"/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</w:rPr>
            </w:pPr>
          </w:p>
        </w:tc>
        <w:tc>
          <w:tcPr>
            <w:tcW w:w="1130" w:type="pct"/>
          </w:tcPr>
          <w:p w:rsidR="00D36889" w:rsidRPr="00B1571A" w:rsidRDefault="00D36889" w:rsidP="00DE29B8">
            <w:pPr>
              <w:tabs>
                <w:tab w:val="left" w:pos="3660"/>
              </w:tabs>
              <w:spacing w:line="0" w:lineRule="atLeast"/>
              <w:rPr>
                <w:rFonts w:asciiTheme="minorHAnsi" w:hAnsiTheme="minorHAnsi" w:cstheme="minorHAnsi"/>
                <w:color w:val="auto"/>
                <w:sz w:val="28"/>
                <w:szCs w:val="28"/>
              </w:rPr>
            </w:pPr>
          </w:p>
        </w:tc>
        <w:tc>
          <w:tcPr>
            <w:tcW w:w="1349" w:type="pct"/>
          </w:tcPr>
          <w:p w:rsidR="00D36889" w:rsidRPr="00B1571A" w:rsidRDefault="00D36889" w:rsidP="00DE29B8">
            <w:pPr>
              <w:tabs>
                <w:tab w:val="left" w:pos="3660"/>
              </w:tabs>
              <w:spacing w:line="0" w:lineRule="atLeast"/>
              <w:rPr>
                <w:rFonts w:asciiTheme="minorHAnsi" w:hAnsiTheme="minorHAnsi" w:cstheme="minorHAnsi"/>
                <w:color w:val="auto"/>
                <w:sz w:val="28"/>
                <w:szCs w:val="28"/>
              </w:rPr>
            </w:pPr>
          </w:p>
        </w:tc>
        <w:tc>
          <w:tcPr>
            <w:tcW w:w="914" w:type="pct"/>
          </w:tcPr>
          <w:p w:rsidR="00D36889" w:rsidRPr="00B1571A" w:rsidRDefault="00D36889" w:rsidP="00DE29B8">
            <w:pPr>
              <w:rPr>
                <w:sz w:val="28"/>
                <w:szCs w:val="28"/>
              </w:rPr>
            </w:pPr>
          </w:p>
        </w:tc>
      </w:tr>
      <w:tr w:rsidR="00A553A8" w:rsidRPr="00B1571A" w:rsidTr="00A553A8">
        <w:trPr>
          <w:trHeight w:val="720"/>
        </w:trPr>
        <w:tc>
          <w:tcPr>
            <w:tcW w:w="831" w:type="pct"/>
            <w:vMerge w:val="restart"/>
          </w:tcPr>
          <w:p w:rsidR="00D36889" w:rsidRPr="00B1571A" w:rsidRDefault="00D36889" w:rsidP="00DE29B8">
            <w:pPr>
              <w:pStyle w:val="ListParagraph"/>
              <w:numPr>
                <w:ilvl w:val="0"/>
                <w:numId w:val="2"/>
              </w:numPr>
              <w:tabs>
                <w:tab w:val="left" w:pos="3660"/>
              </w:tabs>
              <w:spacing w:line="0" w:lineRule="atLeast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  <w:r w:rsidRPr="00B1571A"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  <w:t>Integrity</w:t>
            </w:r>
          </w:p>
        </w:tc>
        <w:tc>
          <w:tcPr>
            <w:tcW w:w="776" w:type="pct"/>
          </w:tcPr>
          <w:p w:rsidR="00D36889" w:rsidRPr="00B1571A" w:rsidRDefault="00D36889" w:rsidP="00DE29B8">
            <w:pPr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130" w:type="pct"/>
          </w:tcPr>
          <w:p w:rsidR="00D36889" w:rsidRPr="00B1571A" w:rsidRDefault="00D36889" w:rsidP="00DE29B8">
            <w:pPr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349" w:type="pct"/>
          </w:tcPr>
          <w:p w:rsidR="00D36889" w:rsidRPr="00B1571A" w:rsidRDefault="00D36889" w:rsidP="00DE29B8">
            <w:pPr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914" w:type="pct"/>
          </w:tcPr>
          <w:p w:rsidR="00D36889" w:rsidRPr="00B1571A" w:rsidRDefault="00D36889" w:rsidP="00DE29B8">
            <w:pPr>
              <w:rPr>
                <w:sz w:val="28"/>
                <w:szCs w:val="28"/>
              </w:rPr>
            </w:pPr>
          </w:p>
        </w:tc>
      </w:tr>
      <w:tr w:rsidR="00A553A8" w:rsidRPr="00B1571A" w:rsidTr="00A553A8">
        <w:trPr>
          <w:trHeight w:val="720"/>
        </w:trPr>
        <w:tc>
          <w:tcPr>
            <w:tcW w:w="831" w:type="pct"/>
            <w:vMerge/>
          </w:tcPr>
          <w:p w:rsidR="00D36889" w:rsidRPr="00B1571A" w:rsidRDefault="00D36889" w:rsidP="00DE29B8">
            <w:pPr>
              <w:pStyle w:val="ListParagraph"/>
              <w:numPr>
                <w:ilvl w:val="0"/>
                <w:numId w:val="2"/>
              </w:numPr>
              <w:tabs>
                <w:tab w:val="left" w:pos="3660"/>
              </w:tabs>
              <w:spacing w:line="0" w:lineRule="atLeast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776" w:type="pct"/>
          </w:tcPr>
          <w:p w:rsidR="00D36889" w:rsidRPr="00B1571A" w:rsidRDefault="00D36889" w:rsidP="00DE29B8">
            <w:pPr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130" w:type="pct"/>
          </w:tcPr>
          <w:p w:rsidR="00D36889" w:rsidRPr="00B1571A" w:rsidRDefault="00D36889" w:rsidP="00DE29B8">
            <w:pPr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349" w:type="pct"/>
          </w:tcPr>
          <w:p w:rsidR="00D36889" w:rsidRPr="00B1571A" w:rsidRDefault="00D36889" w:rsidP="00DE29B8">
            <w:pPr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914" w:type="pct"/>
          </w:tcPr>
          <w:p w:rsidR="00D36889" w:rsidRPr="00B1571A" w:rsidRDefault="00D36889" w:rsidP="00DE29B8">
            <w:pPr>
              <w:rPr>
                <w:sz w:val="28"/>
                <w:szCs w:val="28"/>
              </w:rPr>
            </w:pPr>
          </w:p>
        </w:tc>
      </w:tr>
      <w:tr w:rsidR="00A553A8" w:rsidRPr="00B1571A" w:rsidTr="00A553A8">
        <w:trPr>
          <w:trHeight w:val="720"/>
        </w:trPr>
        <w:tc>
          <w:tcPr>
            <w:tcW w:w="831" w:type="pct"/>
            <w:vMerge w:val="restart"/>
          </w:tcPr>
          <w:p w:rsidR="00D36889" w:rsidRPr="00B1571A" w:rsidRDefault="00D36889" w:rsidP="00DE29B8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  <w:r w:rsidRPr="00B1571A"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  <w:t>Faculty</w:t>
            </w:r>
          </w:p>
        </w:tc>
        <w:tc>
          <w:tcPr>
            <w:tcW w:w="776" w:type="pct"/>
          </w:tcPr>
          <w:p w:rsidR="00D36889" w:rsidRPr="00B1571A" w:rsidRDefault="00D36889" w:rsidP="00DE29B8">
            <w:pPr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130" w:type="pct"/>
          </w:tcPr>
          <w:p w:rsidR="00D36889" w:rsidRPr="00B1571A" w:rsidRDefault="00D36889" w:rsidP="00DE29B8">
            <w:pPr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349" w:type="pct"/>
          </w:tcPr>
          <w:p w:rsidR="00D36889" w:rsidRPr="00B1571A" w:rsidRDefault="00D36889" w:rsidP="00DE29B8">
            <w:pPr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914" w:type="pct"/>
          </w:tcPr>
          <w:p w:rsidR="00D36889" w:rsidRPr="00B1571A" w:rsidRDefault="00D36889" w:rsidP="00DE29B8">
            <w:pPr>
              <w:rPr>
                <w:sz w:val="28"/>
                <w:szCs w:val="28"/>
              </w:rPr>
            </w:pPr>
          </w:p>
        </w:tc>
      </w:tr>
      <w:tr w:rsidR="00A553A8" w:rsidRPr="00B1571A" w:rsidTr="00A553A8">
        <w:trPr>
          <w:trHeight w:val="720"/>
        </w:trPr>
        <w:tc>
          <w:tcPr>
            <w:tcW w:w="831" w:type="pct"/>
            <w:vMerge/>
          </w:tcPr>
          <w:p w:rsidR="00D36889" w:rsidRPr="00B1571A" w:rsidRDefault="00D36889" w:rsidP="00DE29B8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776" w:type="pct"/>
          </w:tcPr>
          <w:p w:rsidR="00D36889" w:rsidRPr="00B1571A" w:rsidRDefault="00D36889" w:rsidP="00DE29B8">
            <w:pPr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130" w:type="pct"/>
          </w:tcPr>
          <w:p w:rsidR="00D36889" w:rsidRPr="00B1571A" w:rsidRDefault="00D36889" w:rsidP="00DE29B8">
            <w:pPr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349" w:type="pct"/>
          </w:tcPr>
          <w:p w:rsidR="00D36889" w:rsidRPr="00B1571A" w:rsidRDefault="00D36889" w:rsidP="00DE29B8">
            <w:pPr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914" w:type="pct"/>
          </w:tcPr>
          <w:p w:rsidR="00D36889" w:rsidRDefault="00D36889" w:rsidP="00DE29B8">
            <w:pPr>
              <w:rPr>
                <w:sz w:val="28"/>
                <w:szCs w:val="28"/>
              </w:rPr>
            </w:pPr>
          </w:p>
          <w:p w:rsidR="00D36889" w:rsidRDefault="00D36889" w:rsidP="00DE29B8">
            <w:pPr>
              <w:rPr>
                <w:sz w:val="28"/>
                <w:szCs w:val="28"/>
              </w:rPr>
            </w:pPr>
          </w:p>
          <w:p w:rsidR="00D36889" w:rsidRPr="00B1571A" w:rsidRDefault="00D36889" w:rsidP="00DE29B8">
            <w:pPr>
              <w:rPr>
                <w:sz w:val="28"/>
                <w:szCs w:val="28"/>
              </w:rPr>
            </w:pPr>
          </w:p>
        </w:tc>
      </w:tr>
      <w:tr w:rsidR="00A553A8" w:rsidRPr="00B1571A" w:rsidTr="00A553A8">
        <w:trPr>
          <w:trHeight w:val="720"/>
        </w:trPr>
        <w:tc>
          <w:tcPr>
            <w:tcW w:w="831" w:type="pct"/>
            <w:vMerge w:val="restart"/>
          </w:tcPr>
          <w:p w:rsidR="00D36889" w:rsidRPr="00B1571A" w:rsidRDefault="00D36889" w:rsidP="00DE29B8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  <w:r w:rsidRPr="00B1571A"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  <w:t>Students</w:t>
            </w:r>
          </w:p>
        </w:tc>
        <w:tc>
          <w:tcPr>
            <w:tcW w:w="776" w:type="pct"/>
          </w:tcPr>
          <w:p w:rsidR="00D36889" w:rsidRPr="00B1571A" w:rsidRDefault="00D36889" w:rsidP="00DE29B8">
            <w:pPr>
              <w:jc w:val="both"/>
              <w:rPr>
                <w:rFonts w:asciiTheme="minorHAnsi" w:hAnsiTheme="minorHAnsi" w:cstheme="minorHAnsi"/>
                <w:b/>
                <w:bCs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130" w:type="pct"/>
          </w:tcPr>
          <w:p w:rsidR="00D36889" w:rsidRPr="00B1571A" w:rsidRDefault="00D36889" w:rsidP="00DE29B8">
            <w:p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349" w:type="pct"/>
          </w:tcPr>
          <w:p w:rsidR="00D36889" w:rsidRPr="00B1571A" w:rsidRDefault="00D36889" w:rsidP="00DE29B8">
            <w:p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914" w:type="pct"/>
          </w:tcPr>
          <w:p w:rsidR="00D36889" w:rsidRPr="00B1571A" w:rsidRDefault="00D36889" w:rsidP="00DE29B8">
            <w:pPr>
              <w:rPr>
                <w:sz w:val="28"/>
                <w:szCs w:val="28"/>
              </w:rPr>
            </w:pPr>
          </w:p>
        </w:tc>
      </w:tr>
      <w:tr w:rsidR="00A553A8" w:rsidRPr="00B1571A" w:rsidTr="00A553A8">
        <w:trPr>
          <w:trHeight w:val="720"/>
        </w:trPr>
        <w:tc>
          <w:tcPr>
            <w:tcW w:w="831" w:type="pct"/>
            <w:vMerge/>
          </w:tcPr>
          <w:p w:rsidR="00D36889" w:rsidRPr="00B1571A" w:rsidRDefault="00D36889" w:rsidP="00DE29B8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776" w:type="pct"/>
          </w:tcPr>
          <w:p w:rsidR="00D36889" w:rsidRPr="00B1571A" w:rsidRDefault="00D36889" w:rsidP="00DE29B8">
            <w:pPr>
              <w:jc w:val="both"/>
              <w:rPr>
                <w:rFonts w:asciiTheme="minorHAnsi" w:hAnsiTheme="minorHAnsi" w:cstheme="minorHAnsi"/>
                <w:b/>
                <w:bCs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130" w:type="pct"/>
          </w:tcPr>
          <w:p w:rsidR="00D36889" w:rsidRPr="00B1571A" w:rsidRDefault="00D36889" w:rsidP="00DE29B8">
            <w:p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349" w:type="pct"/>
          </w:tcPr>
          <w:p w:rsidR="00D36889" w:rsidRPr="00B1571A" w:rsidRDefault="00D36889" w:rsidP="00DE29B8">
            <w:p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914" w:type="pct"/>
          </w:tcPr>
          <w:p w:rsidR="00D36889" w:rsidRPr="00B1571A" w:rsidRDefault="00D36889" w:rsidP="00DE29B8">
            <w:pPr>
              <w:rPr>
                <w:sz w:val="28"/>
                <w:szCs w:val="28"/>
              </w:rPr>
            </w:pPr>
          </w:p>
        </w:tc>
      </w:tr>
      <w:tr w:rsidR="00A553A8" w:rsidRPr="00B1571A" w:rsidTr="00A553A8">
        <w:trPr>
          <w:trHeight w:val="720"/>
        </w:trPr>
        <w:tc>
          <w:tcPr>
            <w:tcW w:w="831" w:type="pct"/>
            <w:vMerge w:val="restart"/>
          </w:tcPr>
          <w:p w:rsidR="00D36889" w:rsidRPr="00B1571A" w:rsidRDefault="00D36889" w:rsidP="00DE29B8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  <w:r w:rsidRPr="00B1571A"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  <w:lastRenderedPageBreak/>
              <w:t>Institutional Resources</w:t>
            </w:r>
          </w:p>
        </w:tc>
        <w:tc>
          <w:tcPr>
            <w:tcW w:w="776" w:type="pct"/>
          </w:tcPr>
          <w:p w:rsidR="00D36889" w:rsidRPr="00B1571A" w:rsidRDefault="00D36889" w:rsidP="00DE29B8">
            <w:pPr>
              <w:jc w:val="both"/>
              <w:rPr>
                <w:b/>
                <w:bCs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130" w:type="pct"/>
          </w:tcPr>
          <w:p w:rsidR="00D36889" w:rsidRPr="00B1571A" w:rsidRDefault="00D36889" w:rsidP="00DE29B8">
            <w:pPr>
              <w:rPr>
                <w:rFonts w:asciiTheme="minorHAnsi" w:hAnsiTheme="minorHAnsi" w:cstheme="minorHAnsi"/>
                <w:noProof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349" w:type="pct"/>
          </w:tcPr>
          <w:p w:rsidR="00D36889" w:rsidRPr="00B1571A" w:rsidRDefault="00D36889" w:rsidP="00DE29B8">
            <w:p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914" w:type="pct"/>
          </w:tcPr>
          <w:p w:rsidR="00D36889" w:rsidRPr="00B1571A" w:rsidRDefault="00D36889" w:rsidP="00DE29B8">
            <w:pPr>
              <w:rPr>
                <w:sz w:val="28"/>
                <w:szCs w:val="28"/>
              </w:rPr>
            </w:pPr>
          </w:p>
        </w:tc>
      </w:tr>
      <w:tr w:rsidR="00A553A8" w:rsidRPr="00B1571A" w:rsidTr="00A553A8">
        <w:trPr>
          <w:trHeight w:val="720"/>
        </w:trPr>
        <w:tc>
          <w:tcPr>
            <w:tcW w:w="831" w:type="pct"/>
            <w:vMerge/>
          </w:tcPr>
          <w:p w:rsidR="00D36889" w:rsidRPr="00B1571A" w:rsidRDefault="00D36889" w:rsidP="00DE29B8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776" w:type="pct"/>
          </w:tcPr>
          <w:p w:rsidR="00D36889" w:rsidRPr="00B1571A" w:rsidRDefault="00D36889" w:rsidP="00DE29B8">
            <w:pPr>
              <w:jc w:val="both"/>
              <w:rPr>
                <w:b/>
                <w:bCs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130" w:type="pct"/>
          </w:tcPr>
          <w:p w:rsidR="00D36889" w:rsidRPr="00B1571A" w:rsidRDefault="00D36889" w:rsidP="00DE29B8">
            <w:pPr>
              <w:rPr>
                <w:rFonts w:asciiTheme="minorHAnsi" w:hAnsiTheme="minorHAnsi" w:cstheme="minorHAnsi"/>
                <w:noProof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349" w:type="pct"/>
          </w:tcPr>
          <w:p w:rsidR="00D36889" w:rsidRPr="00B1571A" w:rsidRDefault="00D36889" w:rsidP="00DE29B8">
            <w:p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914" w:type="pct"/>
          </w:tcPr>
          <w:p w:rsidR="00D36889" w:rsidRPr="00B1571A" w:rsidRDefault="00D36889" w:rsidP="00DE29B8">
            <w:pPr>
              <w:rPr>
                <w:sz w:val="28"/>
                <w:szCs w:val="28"/>
              </w:rPr>
            </w:pPr>
          </w:p>
        </w:tc>
      </w:tr>
      <w:tr w:rsidR="00A553A8" w:rsidRPr="00B1571A" w:rsidTr="00A553A8">
        <w:trPr>
          <w:trHeight w:val="720"/>
        </w:trPr>
        <w:tc>
          <w:tcPr>
            <w:tcW w:w="831" w:type="pct"/>
            <w:vMerge w:val="restart"/>
          </w:tcPr>
          <w:p w:rsidR="00D36889" w:rsidRPr="00B1571A" w:rsidRDefault="00D36889" w:rsidP="00DE29B8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  <w:r w:rsidRPr="00B1571A"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  <w:t>Academic Programs and Curricula</w:t>
            </w:r>
          </w:p>
        </w:tc>
        <w:tc>
          <w:tcPr>
            <w:tcW w:w="776" w:type="pct"/>
          </w:tcPr>
          <w:p w:rsidR="00D36889" w:rsidRPr="00B1571A" w:rsidRDefault="00D36889" w:rsidP="00DE29B8">
            <w:pPr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130" w:type="pct"/>
          </w:tcPr>
          <w:p w:rsidR="00D36889" w:rsidRPr="00B1571A" w:rsidRDefault="00D36889" w:rsidP="00DE29B8">
            <w:p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349" w:type="pct"/>
          </w:tcPr>
          <w:p w:rsidR="00D36889" w:rsidRPr="00B1571A" w:rsidRDefault="00D36889" w:rsidP="00DE29B8">
            <w:p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914" w:type="pct"/>
          </w:tcPr>
          <w:p w:rsidR="00D36889" w:rsidRPr="00B1571A" w:rsidRDefault="00D36889" w:rsidP="00DE29B8">
            <w:pPr>
              <w:rPr>
                <w:sz w:val="28"/>
                <w:szCs w:val="28"/>
              </w:rPr>
            </w:pPr>
          </w:p>
        </w:tc>
      </w:tr>
      <w:tr w:rsidR="00A553A8" w:rsidRPr="00B1571A" w:rsidTr="00A553A8">
        <w:trPr>
          <w:trHeight w:val="720"/>
        </w:trPr>
        <w:tc>
          <w:tcPr>
            <w:tcW w:w="831" w:type="pct"/>
            <w:vMerge/>
          </w:tcPr>
          <w:p w:rsidR="00D36889" w:rsidRPr="00B1571A" w:rsidRDefault="00D36889" w:rsidP="00DE29B8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776" w:type="pct"/>
          </w:tcPr>
          <w:p w:rsidR="00D36889" w:rsidRPr="00B1571A" w:rsidRDefault="00D36889" w:rsidP="00DE29B8">
            <w:pPr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130" w:type="pct"/>
          </w:tcPr>
          <w:p w:rsidR="00D36889" w:rsidRPr="00B1571A" w:rsidRDefault="00D36889" w:rsidP="00DE29B8">
            <w:p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349" w:type="pct"/>
          </w:tcPr>
          <w:p w:rsidR="00D36889" w:rsidRPr="00B1571A" w:rsidRDefault="00D36889" w:rsidP="00DE29B8">
            <w:p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914" w:type="pct"/>
          </w:tcPr>
          <w:p w:rsidR="00D36889" w:rsidRPr="00B1571A" w:rsidRDefault="00D36889" w:rsidP="00DE29B8">
            <w:pPr>
              <w:rPr>
                <w:sz w:val="28"/>
                <w:szCs w:val="28"/>
              </w:rPr>
            </w:pPr>
          </w:p>
        </w:tc>
      </w:tr>
      <w:tr w:rsidR="00A553A8" w:rsidRPr="00B1571A" w:rsidTr="00A553A8">
        <w:trPr>
          <w:trHeight w:val="720"/>
        </w:trPr>
        <w:tc>
          <w:tcPr>
            <w:tcW w:w="831" w:type="pct"/>
            <w:vMerge w:val="restart"/>
          </w:tcPr>
          <w:p w:rsidR="00D36889" w:rsidRPr="00B1571A" w:rsidRDefault="00D36889" w:rsidP="00DE29B8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theme="minorHAnsi"/>
                <w:color w:val="auto"/>
                <w:sz w:val="28"/>
                <w:szCs w:val="28"/>
              </w:rPr>
            </w:pPr>
            <w:r w:rsidRPr="00B1571A">
              <w:rPr>
                <w:rFonts w:asciiTheme="minorHAnsi" w:hAnsiTheme="minorHAnsi" w:cstheme="minorHAnsi"/>
                <w:color w:val="auto"/>
                <w:sz w:val="28"/>
                <w:szCs w:val="28"/>
              </w:rPr>
              <w:t xml:space="preserve">Public Disclosure </w:t>
            </w:r>
          </w:p>
          <w:p w:rsidR="00D36889" w:rsidRPr="00B1571A" w:rsidRDefault="00D36889" w:rsidP="00DE29B8">
            <w:pPr>
              <w:pStyle w:val="ListParagraph"/>
              <w:ind w:left="360"/>
              <w:rPr>
                <w:rFonts w:asciiTheme="minorHAnsi" w:hAnsiTheme="minorHAnsi" w:cstheme="minorHAnsi"/>
                <w:color w:val="auto"/>
                <w:sz w:val="28"/>
                <w:szCs w:val="28"/>
              </w:rPr>
            </w:pPr>
            <w:r w:rsidRPr="00B1571A">
              <w:rPr>
                <w:rFonts w:asciiTheme="minorHAnsi" w:hAnsiTheme="minorHAnsi" w:cstheme="minorHAnsi"/>
                <w:color w:val="auto"/>
                <w:sz w:val="28"/>
                <w:szCs w:val="28"/>
              </w:rPr>
              <w:t>and Transparency</w:t>
            </w:r>
          </w:p>
        </w:tc>
        <w:tc>
          <w:tcPr>
            <w:tcW w:w="776" w:type="pct"/>
          </w:tcPr>
          <w:p w:rsidR="00D36889" w:rsidRPr="00B1571A" w:rsidRDefault="00D36889" w:rsidP="00DE29B8">
            <w:p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130" w:type="pct"/>
          </w:tcPr>
          <w:p w:rsidR="00D36889" w:rsidRPr="00B1571A" w:rsidRDefault="00D36889" w:rsidP="00DE29B8">
            <w:pPr>
              <w:rPr>
                <w:rFonts w:asciiTheme="minorHAnsi" w:hAnsiTheme="minorHAnsi" w:cstheme="minorHAnsi"/>
                <w:noProof/>
                <w:color w:val="auto"/>
                <w:sz w:val="28"/>
                <w:szCs w:val="28"/>
              </w:rPr>
            </w:pPr>
          </w:p>
        </w:tc>
        <w:tc>
          <w:tcPr>
            <w:tcW w:w="1349" w:type="pct"/>
          </w:tcPr>
          <w:p w:rsidR="00D36889" w:rsidRPr="00B1571A" w:rsidRDefault="00D36889" w:rsidP="00DE29B8">
            <w:pPr>
              <w:rPr>
                <w:rFonts w:asciiTheme="minorHAnsi" w:hAnsiTheme="minorHAnsi" w:cstheme="minorHAnsi"/>
                <w:color w:val="auto"/>
                <w:sz w:val="28"/>
                <w:szCs w:val="28"/>
              </w:rPr>
            </w:pPr>
          </w:p>
        </w:tc>
        <w:tc>
          <w:tcPr>
            <w:tcW w:w="914" w:type="pct"/>
          </w:tcPr>
          <w:p w:rsidR="00D36889" w:rsidRPr="00B1571A" w:rsidRDefault="00D36889" w:rsidP="00DE29B8">
            <w:pPr>
              <w:rPr>
                <w:sz w:val="28"/>
                <w:szCs w:val="28"/>
              </w:rPr>
            </w:pPr>
          </w:p>
        </w:tc>
      </w:tr>
      <w:tr w:rsidR="00A553A8" w:rsidRPr="00B1571A" w:rsidTr="00A553A8">
        <w:trPr>
          <w:trHeight w:val="720"/>
        </w:trPr>
        <w:tc>
          <w:tcPr>
            <w:tcW w:w="831" w:type="pct"/>
            <w:vMerge/>
          </w:tcPr>
          <w:p w:rsidR="00D36889" w:rsidRPr="00B1571A" w:rsidRDefault="00D36889" w:rsidP="00DE29B8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theme="minorHAnsi"/>
                <w:color w:val="auto"/>
                <w:sz w:val="28"/>
                <w:szCs w:val="28"/>
              </w:rPr>
            </w:pPr>
          </w:p>
        </w:tc>
        <w:tc>
          <w:tcPr>
            <w:tcW w:w="776" w:type="pct"/>
          </w:tcPr>
          <w:p w:rsidR="00D36889" w:rsidRPr="00B1571A" w:rsidRDefault="00D36889" w:rsidP="00DE29B8">
            <w:p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130" w:type="pct"/>
          </w:tcPr>
          <w:p w:rsidR="00D36889" w:rsidRPr="00B1571A" w:rsidRDefault="00D36889" w:rsidP="00DE29B8">
            <w:pPr>
              <w:rPr>
                <w:rFonts w:asciiTheme="minorHAnsi" w:hAnsiTheme="minorHAnsi" w:cstheme="minorHAnsi"/>
                <w:noProof/>
                <w:color w:val="auto"/>
                <w:sz w:val="28"/>
                <w:szCs w:val="28"/>
              </w:rPr>
            </w:pPr>
          </w:p>
        </w:tc>
        <w:tc>
          <w:tcPr>
            <w:tcW w:w="1349" w:type="pct"/>
          </w:tcPr>
          <w:p w:rsidR="00D36889" w:rsidRPr="00B1571A" w:rsidRDefault="00D36889" w:rsidP="00DE29B8">
            <w:pPr>
              <w:rPr>
                <w:rFonts w:asciiTheme="minorHAnsi" w:hAnsiTheme="minorHAnsi" w:cstheme="minorHAnsi"/>
                <w:color w:val="auto"/>
                <w:sz w:val="28"/>
                <w:szCs w:val="28"/>
              </w:rPr>
            </w:pPr>
          </w:p>
        </w:tc>
        <w:tc>
          <w:tcPr>
            <w:tcW w:w="914" w:type="pct"/>
          </w:tcPr>
          <w:p w:rsidR="00D36889" w:rsidRPr="00B1571A" w:rsidRDefault="00D36889" w:rsidP="00DE29B8">
            <w:pPr>
              <w:rPr>
                <w:sz w:val="28"/>
                <w:szCs w:val="28"/>
              </w:rPr>
            </w:pPr>
          </w:p>
        </w:tc>
      </w:tr>
      <w:tr w:rsidR="00A553A8" w:rsidRPr="00B1571A" w:rsidTr="00A553A8">
        <w:trPr>
          <w:trHeight w:val="720"/>
        </w:trPr>
        <w:tc>
          <w:tcPr>
            <w:tcW w:w="831" w:type="pct"/>
            <w:vMerge w:val="restart"/>
          </w:tcPr>
          <w:p w:rsidR="00D36889" w:rsidRPr="00B1571A" w:rsidRDefault="00D36889" w:rsidP="00DE29B8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theme="minorHAnsi"/>
                <w:color w:val="auto"/>
                <w:sz w:val="28"/>
                <w:szCs w:val="28"/>
              </w:rPr>
            </w:pPr>
            <w:r w:rsidRPr="00B1571A">
              <w:rPr>
                <w:rFonts w:asciiTheme="minorHAnsi" w:hAnsiTheme="minorHAnsi" w:cstheme="minorHAnsi"/>
                <w:color w:val="auto"/>
                <w:sz w:val="28"/>
                <w:szCs w:val="28"/>
              </w:rPr>
              <w:t>Assessment &amp; Quality Assurance</w:t>
            </w:r>
          </w:p>
        </w:tc>
        <w:tc>
          <w:tcPr>
            <w:tcW w:w="776" w:type="pct"/>
          </w:tcPr>
          <w:p w:rsidR="00D36889" w:rsidRPr="00B1571A" w:rsidRDefault="00D36889" w:rsidP="00DE29B8">
            <w:p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130" w:type="pct"/>
          </w:tcPr>
          <w:p w:rsidR="00D36889" w:rsidRPr="00B1571A" w:rsidRDefault="00D36889" w:rsidP="00DE29B8">
            <w:pPr>
              <w:rPr>
                <w:rFonts w:asciiTheme="minorHAnsi" w:hAnsiTheme="minorHAnsi" w:cstheme="minorHAnsi"/>
                <w:noProof/>
                <w:color w:val="auto"/>
                <w:sz w:val="28"/>
                <w:szCs w:val="28"/>
              </w:rPr>
            </w:pPr>
          </w:p>
        </w:tc>
        <w:tc>
          <w:tcPr>
            <w:tcW w:w="1349" w:type="pct"/>
          </w:tcPr>
          <w:p w:rsidR="00D36889" w:rsidRPr="00B1571A" w:rsidRDefault="00D36889" w:rsidP="00DE29B8">
            <w:pPr>
              <w:rPr>
                <w:rFonts w:asciiTheme="minorHAnsi" w:hAnsiTheme="minorHAnsi" w:cstheme="minorHAnsi"/>
                <w:color w:val="auto"/>
                <w:sz w:val="28"/>
                <w:szCs w:val="28"/>
              </w:rPr>
            </w:pPr>
          </w:p>
        </w:tc>
        <w:tc>
          <w:tcPr>
            <w:tcW w:w="914" w:type="pct"/>
          </w:tcPr>
          <w:p w:rsidR="00D36889" w:rsidRPr="00B1571A" w:rsidRDefault="00D36889" w:rsidP="00DE29B8">
            <w:pPr>
              <w:rPr>
                <w:sz w:val="28"/>
                <w:szCs w:val="28"/>
              </w:rPr>
            </w:pPr>
          </w:p>
        </w:tc>
      </w:tr>
      <w:tr w:rsidR="00A553A8" w:rsidRPr="00B1571A" w:rsidTr="00A553A8">
        <w:trPr>
          <w:trHeight w:val="720"/>
        </w:trPr>
        <w:tc>
          <w:tcPr>
            <w:tcW w:w="831" w:type="pct"/>
            <w:vMerge/>
          </w:tcPr>
          <w:p w:rsidR="00D36889" w:rsidRPr="00B1571A" w:rsidRDefault="00D36889" w:rsidP="00DE29B8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theme="minorHAnsi"/>
                <w:color w:val="auto"/>
                <w:sz w:val="28"/>
                <w:szCs w:val="28"/>
              </w:rPr>
            </w:pPr>
          </w:p>
        </w:tc>
        <w:tc>
          <w:tcPr>
            <w:tcW w:w="776" w:type="pct"/>
          </w:tcPr>
          <w:p w:rsidR="00D36889" w:rsidRPr="00B1571A" w:rsidRDefault="00D36889" w:rsidP="00DE29B8">
            <w:p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130" w:type="pct"/>
          </w:tcPr>
          <w:p w:rsidR="00D36889" w:rsidRPr="00B1571A" w:rsidRDefault="00D36889" w:rsidP="00DE29B8">
            <w:pPr>
              <w:rPr>
                <w:rFonts w:asciiTheme="minorHAnsi" w:hAnsiTheme="minorHAnsi" w:cstheme="minorHAnsi"/>
                <w:noProof/>
                <w:color w:val="auto"/>
                <w:sz w:val="28"/>
                <w:szCs w:val="28"/>
              </w:rPr>
            </w:pPr>
          </w:p>
        </w:tc>
        <w:tc>
          <w:tcPr>
            <w:tcW w:w="1349" w:type="pct"/>
          </w:tcPr>
          <w:p w:rsidR="00D36889" w:rsidRPr="00B1571A" w:rsidRDefault="00D36889" w:rsidP="00DE29B8">
            <w:pPr>
              <w:rPr>
                <w:rFonts w:asciiTheme="minorHAnsi" w:hAnsiTheme="minorHAnsi" w:cstheme="minorHAnsi"/>
                <w:color w:val="auto"/>
                <w:sz w:val="28"/>
                <w:szCs w:val="28"/>
              </w:rPr>
            </w:pPr>
          </w:p>
        </w:tc>
        <w:tc>
          <w:tcPr>
            <w:tcW w:w="914" w:type="pct"/>
          </w:tcPr>
          <w:p w:rsidR="00D36889" w:rsidRPr="00B1571A" w:rsidRDefault="00D36889" w:rsidP="00DE29B8">
            <w:pPr>
              <w:rPr>
                <w:sz w:val="28"/>
                <w:szCs w:val="28"/>
              </w:rPr>
            </w:pPr>
          </w:p>
        </w:tc>
      </w:tr>
      <w:tr w:rsidR="00A553A8" w:rsidRPr="00B1571A" w:rsidTr="00A553A8">
        <w:trPr>
          <w:trHeight w:val="720"/>
        </w:trPr>
        <w:tc>
          <w:tcPr>
            <w:tcW w:w="831" w:type="pct"/>
            <w:vMerge w:val="restart"/>
          </w:tcPr>
          <w:p w:rsidR="00D36889" w:rsidRPr="00B1571A" w:rsidRDefault="00D36889" w:rsidP="00DE29B8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  <w:r w:rsidRPr="00B1571A"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  <w:t>Student Support Service</w:t>
            </w:r>
          </w:p>
        </w:tc>
        <w:tc>
          <w:tcPr>
            <w:tcW w:w="776" w:type="pct"/>
          </w:tcPr>
          <w:p w:rsidR="00D36889" w:rsidRPr="00B1571A" w:rsidRDefault="00D36889" w:rsidP="00DE29B8">
            <w:p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130" w:type="pct"/>
          </w:tcPr>
          <w:p w:rsidR="00D36889" w:rsidRPr="00B1571A" w:rsidRDefault="00D36889" w:rsidP="00DE29B8">
            <w:p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349" w:type="pct"/>
          </w:tcPr>
          <w:p w:rsidR="00D36889" w:rsidRPr="00B1571A" w:rsidRDefault="00D36889" w:rsidP="00DE29B8">
            <w:p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914" w:type="pct"/>
          </w:tcPr>
          <w:p w:rsidR="00D36889" w:rsidRPr="00B1571A" w:rsidRDefault="00D36889" w:rsidP="00DE29B8">
            <w:pPr>
              <w:rPr>
                <w:sz w:val="28"/>
                <w:szCs w:val="28"/>
              </w:rPr>
            </w:pPr>
          </w:p>
        </w:tc>
      </w:tr>
      <w:tr w:rsidR="00A553A8" w:rsidRPr="00B1571A" w:rsidTr="00A553A8">
        <w:trPr>
          <w:trHeight w:val="720"/>
        </w:trPr>
        <w:tc>
          <w:tcPr>
            <w:tcW w:w="831" w:type="pct"/>
            <w:vMerge/>
          </w:tcPr>
          <w:p w:rsidR="00D36889" w:rsidRPr="00B1571A" w:rsidRDefault="00D36889" w:rsidP="00DE29B8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776" w:type="pct"/>
          </w:tcPr>
          <w:p w:rsidR="00D36889" w:rsidRPr="00B1571A" w:rsidRDefault="00D36889" w:rsidP="00DE29B8">
            <w:p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130" w:type="pct"/>
          </w:tcPr>
          <w:p w:rsidR="00D36889" w:rsidRPr="00B1571A" w:rsidRDefault="00D36889" w:rsidP="00DE29B8">
            <w:p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349" w:type="pct"/>
          </w:tcPr>
          <w:p w:rsidR="00D36889" w:rsidRPr="00B1571A" w:rsidRDefault="00D36889" w:rsidP="00DE29B8">
            <w:p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914" w:type="pct"/>
          </w:tcPr>
          <w:p w:rsidR="00D36889" w:rsidRPr="00B1571A" w:rsidRDefault="00D36889" w:rsidP="00DE29B8">
            <w:pPr>
              <w:rPr>
                <w:sz w:val="28"/>
                <w:szCs w:val="28"/>
              </w:rPr>
            </w:pPr>
          </w:p>
        </w:tc>
      </w:tr>
    </w:tbl>
    <w:p w:rsidR="001C0EF1" w:rsidRPr="001C0EF1" w:rsidRDefault="001C0EF1" w:rsidP="005417BC">
      <w:pPr>
        <w:pStyle w:val="ListParagraph"/>
        <w:numPr>
          <w:ilvl w:val="0"/>
          <w:numId w:val="21"/>
        </w:numPr>
        <w:rPr>
          <w:rFonts w:asciiTheme="minorHAnsi" w:hAnsiTheme="minorHAnsi" w:cstheme="minorHAnsi"/>
          <w:b/>
          <w:bCs/>
          <w:lang w:val="en-US"/>
        </w:rPr>
      </w:pPr>
      <w:r>
        <w:rPr>
          <w:rFonts w:asciiTheme="minorHAnsi" w:hAnsiTheme="minorHAnsi" w:cstheme="minorHAnsi"/>
          <w:b/>
          <w:bCs/>
          <w:lang w:val="en-US"/>
        </w:rPr>
        <w:t xml:space="preserve">Please add </w:t>
      </w:r>
      <w:r w:rsidR="005417BC">
        <w:rPr>
          <w:rFonts w:asciiTheme="minorHAnsi" w:hAnsiTheme="minorHAnsi" w:cstheme="minorHAnsi"/>
          <w:b/>
          <w:bCs/>
          <w:lang w:val="en-US"/>
        </w:rPr>
        <w:t>row wherever</w:t>
      </w:r>
      <w:r>
        <w:rPr>
          <w:rFonts w:asciiTheme="minorHAnsi" w:hAnsiTheme="minorHAnsi" w:cstheme="minorHAnsi"/>
          <w:b/>
          <w:bCs/>
          <w:lang w:val="en-US"/>
        </w:rPr>
        <w:t xml:space="preserve"> necessary</w:t>
      </w:r>
    </w:p>
    <w:p w:rsidR="001C0EF1" w:rsidRDefault="001C0EF1" w:rsidP="00C56DFF">
      <w:pPr>
        <w:rPr>
          <w:rFonts w:asciiTheme="minorHAnsi" w:hAnsiTheme="minorHAnsi" w:cstheme="minorHAnsi"/>
          <w:lang w:val="en-US"/>
        </w:rPr>
      </w:pPr>
    </w:p>
    <w:p w:rsidR="005417BC" w:rsidRDefault="005417BC" w:rsidP="00C56DFF">
      <w:pPr>
        <w:rPr>
          <w:rFonts w:asciiTheme="minorHAnsi" w:hAnsiTheme="minorHAnsi" w:cstheme="minorHAnsi"/>
          <w:lang w:val="en-US"/>
        </w:rPr>
      </w:pPr>
    </w:p>
    <w:p w:rsidR="000361A5" w:rsidRDefault="000361A5" w:rsidP="00C56DFF">
      <w:pPr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noProof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4D4E780" wp14:editId="26C21D13">
                <wp:simplePos x="0" y="0"/>
                <wp:positionH relativeFrom="column">
                  <wp:posOffset>4183116</wp:posOffset>
                </wp:positionH>
                <wp:positionV relativeFrom="paragraph">
                  <wp:posOffset>200025</wp:posOffset>
                </wp:positionV>
                <wp:extent cx="1612900" cy="0"/>
                <wp:effectExtent l="0" t="0" r="25400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1290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2" o:spid="_x0000_s1026" style="position:absolute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29.4pt,15.75pt" to="456.4pt,15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" strokecolor="black [3200]" strokeweight="1.5pt">
                <v:stroke joinstyle="miter"/>
              </v:line>
            </w:pict>
          </mc:Fallback>
        </mc:AlternateContent>
      </w:r>
      <w:r>
        <w:rPr>
          <w:rFonts w:asciiTheme="minorHAnsi" w:hAnsiTheme="minorHAnsi" w:cstheme="minorHAnsi"/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30B76E1" wp14:editId="39DC4ADD">
                <wp:simplePos x="0" y="0"/>
                <wp:positionH relativeFrom="column">
                  <wp:posOffset>-58660</wp:posOffset>
                </wp:positionH>
                <wp:positionV relativeFrom="paragraph">
                  <wp:posOffset>212282</wp:posOffset>
                </wp:positionV>
                <wp:extent cx="1612900" cy="0"/>
                <wp:effectExtent l="0" t="0" r="2540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1290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1" o:spid="_x0000_s1026" style="position:absolute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-4.6pt,16.7pt" to="122.4pt,16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" strokecolor="black [3200]" strokeweight="1.5pt">
                <v:stroke joinstyle="miter"/>
              </v:line>
            </w:pict>
          </mc:Fallback>
        </mc:AlternateContent>
      </w:r>
    </w:p>
    <w:p w:rsidR="000361A5" w:rsidRPr="000361A5" w:rsidRDefault="000361A5" w:rsidP="00C56DFF">
      <w:pPr>
        <w:rPr>
          <w:rFonts w:asciiTheme="minorHAnsi" w:hAnsiTheme="minorHAnsi" w:cstheme="minorHAnsi"/>
          <w:color w:val="auto"/>
          <w:lang w:val="en-US"/>
        </w:rPr>
      </w:pPr>
      <w:r w:rsidRPr="000361A5">
        <w:rPr>
          <w:rFonts w:asciiTheme="minorHAnsi" w:hAnsiTheme="minorHAnsi" w:cstheme="minorHAnsi"/>
          <w:color w:val="auto"/>
          <w:lang w:val="en-US"/>
        </w:rPr>
        <w:t>Convener IPE Panel</w:t>
      </w:r>
      <w:r w:rsidRPr="000361A5">
        <w:rPr>
          <w:rFonts w:asciiTheme="minorHAnsi" w:hAnsiTheme="minorHAnsi" w:cstheme="minorHAnsi"/>
          <w:color w:val="auto"/>
          <w:lang w:val="en-US"/>
        </w:rPr>
        <w:tab/>
      </w:r>
      <w:r w:rsidRPr="000361A5">
        <w:rPr>
          <w:rFonts w:asciiTheme="minorHAnsi" w:hAnsiTheme="minorHAnsi" w:cstheme="minorHAnsi"/>
          <w:color w:val="auto"/>
          <w:lang w:val="en-US"/>
        </w:rPr>
        <w:tab/>
      </w:r>
      <w:r w:rsidRPr="000361A5">
        <w:rPr>
          <w:rFonts w:asciiTheme="minorHAnsi" w:hAnsiTheme="minorHAnsi" w:cstheme="minorHAnsi"/>
          <w:color w:val="auto"/>
          <w:lang w:val="en-US"/>
        </w:rPr>
        <w:tab/>
      </w:r>
      <w:r w:rsidRPr="000361A5">
        <w:rPr>
          <w:rFonts w:asciiTheme="minorHAnsi" w:hAnsiTheme="minorHAnsi" w:cstheme="minorHAnsi"/>
          <w:color w:val="auto"/>
          <w:lang w:val="en-US"/>
        </w:rPr>
        <w:tab/>
      </w:r>
      <w:r w:rsidRPr="000361A5">
        <w:rPr>
          <w:rFonts w:asciiTheme="minorHAnsi" w:hAnsiTheme="minorHAnsi" w:cstheme="minorHAnsi"/>
          <w:color w:val="auto"/>
          <w:lang w:val="en-US"/>
        </w:rPr>
        <w:tab/>
      </w:r>
      <w:r w:rsidRPr="000361A5">
        <w:rPr>
          <w:rFonts w:asciiTheme="minorHAnsi" w:hAnsiTheme="minorHAnsi" w:cstheme="minorHAnsi"/>
          <w:color w:val="auto"/>
          <w:lang w:val="en-US"/>
        </w:rPr>
        <w:tab/>
      </w:r>
      <w:r w:rsidRPr="000361A5">
        <w:rPr>
          <w:rFonts w:asciiTheme="minorHAnsi" w:hAnsiTheme="minorHAnsi" w:cstheme="minorHAnsi"/>
          <w:color w:val="auto"/>
          <w:lang w:val="en-US"/>
        </w:rPr>
        <w:tab/>
      </w:r>
      <w:r w:rsidRPr="000361A5">
        <w:rPr>
          <w:rFonts w:asciiTheme="minorHAnsi" w:hAnsiTheme="minorHAnsi" w:cstheme="minorHAnsi"/>
          <w:color w:val="auto"/>
          <w:lang w:val="en-US"/>
        </w:rPr>
        <w:tab/>
        <w:t>Director QEC</w:t>
      </w:r>
    </w:p>
    <w:sectPr w:rsidR="000361A5" w:rsidRPr="000361A5" w:rsidSect="0088692F">
      <w:headerReference w:type="default" r:id="rId8"/>
      <w:pgSz w:w="15840" w:h="12240" w:orient="landscape"/>
      <w:pgMar w:top="432" w:right="432" w:bottom="432" w:left="43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07291" w:rsidRDefault="00407291" w:rsidP="005417BC">
      <w:pPr>
        <w:spacing w:after="0" w:line="240" w:lineRule="auto"/>
      </w:pPr>
      <w:r>
        <w:separator/>
      </w:r>
    </w:p>
  </w:endnote>
  <w:endnote w:type="continuationSeparator" w:id="0">
    <w:p w:rsidR="00407291" w:rsidRDefault="00407291" w:rsidP="005417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20002A87" w:usb1="00000000" w:usb2="00000000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07291" w:rsidRDefault="00407291" w:rsidP="005417BC">
      <w:pPr>
        <w:spacing w:after="0" w:line="240" w:lineRule="auto"/>
      </w:pPr>
      <w:r>
        <w:separator/>
      </w:r>
    </w:p>
  </w:footnote>
  <w:footnote w:type="continuationSeparator" w:id="0">
    <w:p w:rsidR="00407291" w:rsidRDefault="00407291" w:rsidP="005417B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417BC" w:rsidRDefault="005417BC" w:rsidP="005417BC">
    <w:pPr>
      <w:pStyle w:val="Header"/>
      <w:jc w:val="center"/>
    </w:pPr>
    <w:r>
      <w:rPr>
        <w:b/>
        <w:bCs/>
        <w:color w:val="000000" w:themeColor="text1"/>
        <w:sz w:val="30"/>
        <w:szCs w:val="30"/>
      </w:rPr>
      <w:t>Action taken against IPE Report Year 2019-20 and 2020-21</w:t>
    </w:r>
  </w:p>
  <w:p w:rsidR="005417BC" w:rsidRDefault="005417BC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3E76A9"/>
    <w:multiLevelType w:val="hybridMultilevel"/>
    <w:tmpl w:val="3B1E7D7E"/>
    <w:lvl w:ilvl="0" w:tplc="CCD24248">
      <w:start w:val="2"/>
      <w:numFmt w:val="decimal"/>
      <w:lvlText w:val="%1."/>
      <w:lvlJc w:val="left"/>
      <w:pPr>
        <w:ind w:left="360" w:hanging="360"/>
      </w:pPr>
      <w:rPr>
        <w:rFonts w:hint="default"/>
        <w:b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B486B42"/>
    <w:multiLevelType w:val="multilevel"/>
    <w:tmpl w:val="61E0284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  <w:i w:val="0"/>
        <w:iCs w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2">
    <w:nsid w:val="0B4C0D9B"/>
    <w:multiLevelType w:val="hybridMultilevel"/>
    <w:tmpl w:val="59C6785A"/>
    <w:lvl w:ilvl="0" w:tplc="2BFA63B2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D0B6D31"/>
    <w:multiLevelType w:val="multilevel"/>
    <w:tmpl w:val="1666B9E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  <w:i w:val="0"/>
        <w:iCs w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4">
    <w:nsid w:val="22DA343C"/>
    <w:multiLevelType w:val="multilevel"/>
    <w:tmpl w:val="190EB67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  <w:i w:val="0"/>
        <w:iCs w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5">
    <w:nsid w:val="2DF37E28"/>
    <w:multiLevelType w:val="multilevel"/>
    <w:tmpl w:val="20F2410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  <w:i w:val="0"/>
        <w:iCs w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6">
    <w:nsid w:val="323A0A96"/>
    <w:multiLevelType w:val="hybridMultilevel"/>
    <w:tmpl w:val="B6DCC3D8"/>
    <w:lvl w:ilvl="0" w:tplc="E638B952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32A63F4B"/>
    <w:multiLevelType w:val="multilevel"/>
    <w:tmpl w:val="5D40EA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  <w:b/>
        <w:bCs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8">
    <w:nsid w:val="3B3C1FB4"/>
    <w:multiLevelType w:val="multilevel"/>
    <w:tmpl w:val="C5D655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  <w:i w:val="0"/>
        <w:iCs w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9">
    <w:nsid w:val="3D3842BE"/>
    <w:multiLevelType w:val="multilevel"/>
    <w:tmpl w:val="55C6102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  <w:i w:val="0"/>
        <w:iCs w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0">
    <w:nsid w:val="410C3662"/>
    <w:multiLevelType w:val="multilevel"/>
    <w:tmpl w:val="BDE0EDCE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  <w:b/>
        <w:bCs w:val="0"/>
        <w:i w:val="0"/>
        <w:iCs w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1">
    <w:nsid w:val="4C8C4F87"/>
    <w:multiLevelType w:val="multilevel"/>
    <w:tmpl w:val="E380368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  <w:i w:val="0"/>
        <w:iCs w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2">
    <w:nsid w:val="53A23169"/>
    <w:multiLevelType w:val="multilevel"/>
    <w:tmpl w:val="5D40EA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  <w:b/>
        <w:bCs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3">
    <w:nsid w:val="55BE349B"/>
    <w:multiLevelType w:val="hybridMultilevel"/>
    <w:tmpl w:val="9AA88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9CD5AF0"/>
    <w:multiLevelType w:val="multilevel"/>
    <w:tmpl w:val="134CCBD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  <w:i w:val="0"/>
        <w:iCs w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5">
    <w:nsid w:val="5EDA28FC"/>
    <w:multiLevelType w:val="multilevel"/>
    <w:tmpl w:val="B6DCC3D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  <w:i w:val="0"/>
        <w:iCs w:val="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642946B0"/>
    <w:multiLevelType w:val="multilevel"/>
    <w:tmpl w:val="B6DCC3D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  <w:i w:val="0"/>
        <w:iCs w:val="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69D739D8"/>
    <w:multiLevelType w:val="multilevel"/>
    <w:tmpl w:val="61CE93C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  <w:i w:val="0"/>
        <w:iCs w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8">
    <w:nsid w:val="6AAA5C7B"/>
    <w:multiLevelType w:val="hybridMultilevel"/>
    <w:tmpl w:val="E6B2E4D0"/>
    <w:lvl w:ilvl="0" w:tplc="AB9AB87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6031CD3"/>
    <w:multiLevelType w:val="multilevel"/>
    <w:tmpl w:val="6336865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  <w:i w:val="0"/>
        <w:iCs w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20">
    <w:nsid w:val="7DB43196"/>
    <w:multiLevelType w:val="multilevel"/>
    <w:tmpl w:val="CDA84FD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  <w:i w:val="0"/>
        <w:iCs w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num w:numId="1">
    <w:abstractNumId w:val="7"/>
  </w:num>
  <w:num w:numId="2">
    <w:abstractNumId w:val="6"/>
  </w:num>
  <w:num w:numId="3">
    <w:abstractNumId w:val="12"/>
  </w:num>
  <w:num w:numId="4">
    <w:abstractNumId w:val="13"/>
  </w:num>
  <w:num w:numId="5">
    <w:abstractNumId w:val="16"/>
  </w:num>
  <w:num w:numId="6">
    <w:abstractNumId w:val="15"/>
  </w:num>
  <w:num w:numId="7">
    <w:abstractNumId w:val="4"/>
  </w:num>
  <w:num w:numId="8">
    <w:abstractNumId w:val="19"/>
  </w:num>
  <w:num w:numId="9">
    <w:abstractNumId w:val="5"/>
  </w:num>
  <w:num w:numId="10">
    <w:abstractNumId w:val="11"/>
  </w:num>
  <w:num w:numId="11">
    <w:abstractNumId w:val="8"/>
  </w:num>
  <w:num w:numId="12">
    <w:abstractNumId w:val="17"/>
  </w:num>
  <w:num w:numId="13">
    <w:abstractNumId w:val="14"/>
  </w:num>
  <w:num w:numId="14">
    <w:abstractNumId w:val="1"/>
  </w:num>
  <w:num w:numId="15">
    <w:abstractNumId w:val="20"/>
  </w:num>
  <w:num w:numId="16">
    <w:abstractNumId w:val="9"/>
  </w:num>
  <w:num w:numId="17">
    <w:abstractNumId w:val="10"/>
  </w:num>
  <w:num w:numId="18">
    <w:abstractNumId w:val="0"/>
  </w:num>
  <w:num w:numId="19">
    <w:abstractNumId w:val="2"/>
  </w:num>
  <w:num w:numId="20">
    <w:abstractNumId w:val="3"/>
  </w:num>
  <w:num w:numId="2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xsLA0NzGzNDY2sDRQ0lEKTi0uzszPAykwrAUAoAs54iwAAAA="/>
  </w:docVars>
  <w:rsids>
    <w:rsidRoot w:val="00B67783"/>
    <w:rsid w:val="0000239B"/>
    <w:rsid w:val="0001260F"/>
    <w:rsid w:val="00017190"/>
    <w:rsid w:val="000361A5"/>
    <w:rsid w:val="000401AE"/>
    <w:rsid w:val="000539B4"/>
    <w:rsid w:val="0006195E"/>
    <w:rsid w:val="00067F75"/>
    <w:rsid w:val="000838CE"/>
    <w:rsid w:val="00092A16"/>
    <w:rsid w:val="000A76F5"/>
    <w:rsid w:val="000C0B51"/>
    <w:rsid w:val="000C4C40"/>
    <w:rsid w:val="00100333"/>
    <w:rsid w:val="00132674"/>
    <w:rsid w:val="00150410"/>
    <w:rsid w:val="00150DC9"/>
    <w:rsid w:val="00163D42"/>
    <w:rsid w:val="00183BE8"/>
    <w:rsid w:val="00183E0F"/>
    <w:rsid w:val="001970DB"/>
    <w:rsid w:val="001A2970"/>
    <w:rsid w:val="001C0EF1"/>
    <w:rsid w:val="001C31C4"/>
    <w:rsid w:val="001C706C"/>
    <w:rsid w:val="001D3AD8"/>
    <w:rsid w:val="001E48B7"/>
    <w:rsid w:val="001F1231"/>
    <w:rsid w:val="001F2DB5"/>
    <w:rsid w:val="0023646D"/>
    <w:rsid w:val="00242597"/>
    <w:rsid w:val="0024415B"/>
    <w:rsid w:val="00246430"/>
    <w:rsid w:val="00246EF6"/>
    <w:rsid w:val="00252892"/>
    <w:rsid w:val="00272740"/>
    <w:rsid w:val="002807EB"/>
    <w:rsid w:val="0028140E"/>
    <w:rsid w:val="0029574A"/>
    <w:rsid w:val="00297664"/>
    <w:rsid w:val="002C59A3"/>
    <w:rsid w:val="002D53CD"/>
    <w:rsid w:val="002E4C5B"/>
    <w:rsid w:val="002E59AE"/>
    <w:rsid w:val="002F010F"/>
    <w:rsid w:val="003004F5"/>
    <w:rsid w:val="003038A0"/>
    <w:rsid w:val="00305935"/>
    <w:rsid w:val="003201C0"/>
    <w:rsid w:val="00326797"/>
    <w:rsid w:val="00337DE3"/>
    <w:rsid w:val="00346371"/>
    <w:rsid w:val="00352286"/>
    <w:rsid w:val="00361E0C"/>
    <w:rsid w:val="00362EE9"/>
    <w:rsid w:val="003644EF"/>
    <w:rsid w:val="00374A50"/>
    <w:rsid w:val="003952A9"/>
    <w:rsid w:val="003952B6"/>
    <w:rsid w:val="003A0FB8"/>
    <w:rsid w:val="003A4191"/>
    <w:rsid w:val="003C21BF"/>
    <w:rsid w:val="003C29BC"/>
    <w:rsid w:val="003E2EF0"/>
    <w:rsid w:val="003E6C1B"/>
    <w:rsid w:val="003F357E"/>
    <w:rsid w:val="003F4194"/>
    <w:rsid w:val="003F4C76"/>
    <w:rsid w:val="00407291"/>
    <w:rsid w:val="00421DF3"/>
    <w:rsid w:val="00427310"/>
    <w:rsid w:val="00434FB7"/>
    <w:rsid w:val="00442424"/>
    <w:rsid w:val="004534C1"/>
    <w:rsid w:val="0045374A"/>
    <w:rsid w:val="0046079A"/>
    <w:rsid w:val="004677FC"/>
    <w:rsid w:val="00467C11"/>
    <w:rsid w:val="00470D43"/>
    <w:rsid w:val="004759BB"/>
    <w:rsid w:val="004946E5"/>
    <w:rsid w:val="004A0175"/>
    <w:rsid w:val="004D3AD9"/>
    <w:rsid w:val="004E2782"/>
    <w:rsid w:val="004F1581"/>
    <w:rsid w:val="004F2C45"/>
    <w:rsid w:val="00521810"/>
    <w:rsid w:val="005417BC"/>
    <w:rsid w:val="00542A98"/>
    <w:rsid w:val="00551633"/>
    <w:rsid w:val="0056031C"/>
    <w:rsid w:val="00563141"/>
    <w:rsid w:val="00573A71"/>
    <w:rsid w:val="005748C5"/>
    <w:rsid w:val="0058293C"/>
    <w:rsid w:val="00587589"/>
    <w:rsid w:val="005953C5"/>
    <w:rsid w:val="00597A95"/>
    <w:rsid w:val="005B0CBC"/>
    <w:rsid w:val="005C3A1E"/>
    <w:rsid w:val="005C62C5"/>
    <w:rsid w:val="005D01AF"/>
    <w:rsid w:val="005D436F"/>
    <w:rsid w:val="005D4CA5"/>
    <w:rsid w:val="005D7934"/>
    <w:rsid w:val="005E07DB"/>
    <w:rsid w:val="005E28B9"/>
    <w:rsid w:val="005F3295"/>
    <w:rsid w:val="005F3F6D"/>
    <w:rsid w:val="005F7DDF"/>
    <w:rsid w:val="00612AAF"/>
    <w:rsid w:val="00634A28"/>
    <w:rsid w:val="006373AE"/>
    <w:rsid w:val="006506C3"/>
    <w:rsid w:val="00654090"/>
    <w:rsid w:val="006605DC"/>
    <w:rsid w:val="00666641"/>
    <w:rsid w:val="00666756"/>
    <w:rsid w:val="006703E1"/>
    <w:rsid w:val="0067050D"/>
    <w:rsid w:val="006730F4"/>
    <w:rsid w:val="00674134"/>
    <w:rsid w:val="00684EAD"/>
    <w:rsid w:val="00696F34"/>
    <w:rsid w:val="006A0CAB"/>
    <w:rsid w:val="006F309A"/>
    <w:rsid w:val="006F6B27"/>
    <w:rsid w:val="00704AC7"/>
    <w:rsid w:val="007279F6"/>
    <w:rsid w:val="00744B06"/>
    <w:rsid w:val="007506FA"/>
    <w:rsid w:val="00751F96"/>
    <w:rsid w:val="00761526"/>
    <w:rsid w:val="00762C2B"/>
    <w:rsid w:val="00771701"/>
    <w:rsid w:val="00797FB3"/>
    <w:rsid w:val="007A1486"/>
    <w:rsid w:val="007B1EFB"/>
    <w:rsid w:val="007B2836"/>
    <w:rsid w:val="007B65DE"/>
    <w:rsid w:val="007C0DF2"/>
    <w:rsid w:val="007D0784"/>
    <w:rsid w:val="007D69B6"/>
    <w:rsid w:val="007E02B5"/>
    <w:rsid w:val="007E0465"/>
    <w:rsid w:val="007F2807"/>
    <w:rsid w:val="007F2F15"/>
    <w:rsid w:val="007F4142"/>
    <w:rsid w:val="007F480C"/>
    <w:rsid w:val="008134B9"/>
    <w:rsid w:val="00821693"/>
    <w:rsid w:val="00825D76"/>
    <w:rsid w:val="00826B5B"/>
    <w:rsid w:val="008366E2"/>
    <w:rsid w:val="00837FC5"/>
    <w:rsid w:val="00852A3F"/>
    <w:rsid w:val="00854F46"/>
    <w:rsid w:val="008561CA"/>
    <w:rsid w:val="008724C4"/>
    <w:rsid w:val="008736D5"/>
    <w:rsid w:val="00876BFA"/>
    <w:rsid w:val="00881641"/>
    <w:rsid w:val="008826ED"/>
    <w:rsid w:val="0088692F"/>
    <w:rsid w:val="008967D9"/>
    <w:rsid w:val="008B1778"/>
    <w:rsid w:val="008D6D57"/>
    <w:rsid w:val="008E2CA8"/>
    <w:rsid w:val="008E7232"/>
    <w:rsid w:val="008F0DB9"/>
    <w:rsid w:val="008F406D"/>
    <w:rsid w:val="009108EC"/>
    <w:rsid w:val="00913B2E"/>
    <w:rsid w:val="00922210"/>
    <w:rsid w:val="0093148C"/>
    <w:rsid w:val="009332BB"/>
    <w:rsid w:val="00941F4F"/>
    <w:rsid w:val="0094519E"/>
    <w:rsid w:val="009476EA"/>
    <w:rsid w:val="0094774C"/>
    <w:rsid w:val="00981039"/>
    <w:rsid w:val="00981CAC"/>
    <w:rsid w:val="00982630"/>
    <w:rsid w:val="009A0244"/>
    <w:rsid w:val="009B05DE"/>
    <w:rsid w:val="009C55A5"/>
    <w:rsid w:val="009E456B"/>
    <w:rsid w:val="009F52D1"/>
    <w:rsid w:val="009F65F5"/>
    <w:rsid w:val="009F726E"/>
    <w:rsid w:val="00A03D02"/>
    <w:rsid w:val="00A061E0"/>
    <w:rsid w:val="00A15540"/>
    <w:rsid w:val="00A16827"/>
    <w:rsid w:val="00A202AB"/>
    <w:rsid w:val="00A20E0A"/>
    <w:rsid w:val="00A20FF9"/>
    <w:rsid w:val="00A235CB"/>
    <w:rsid w:val="00A33B32"/>
    <w:rsid w:val="00A54C17"/>
    <w:rsid w:val="00A553A8"/>
    <w:rsid w:val="00A64EDE"/>
    <w:rsid w:val="00A8113F"/>
    <w:rsid w:val="00A8400B"/>
    <w:rsid w:val="00A950FC"/>
    <w:rsid w:val="00AA0680"/>
    <w:rsid w:val="00AB0CA5"/>
    <w:rsid w:val="00AB404E"/>
    <w:rsid w:val="00AD3596"/>
    <w:rsid w:val="00AE2671"/>
    <w:rsid w:val="00AF0AF7"/>
    <w:rsid w:val="00B074A9"/>
    <w:rsid w:val="00B132F5"/>
    <w:rsid w:val="00B1571A"/>
    <w:rsid w:val="00B16489"/>
    <w:rsid w:val="00B164F9"/>
    <w:rsid w:val="00B214C3"/>
    <w:rsid w:val="00B234DD"/>
    <w:rsid w:val="00B23E35"/>
    <w:rsid w:val="00B24D0F"/>
    <w:rsid w:val="00B366FA"/>
    <w:rsid w:val="00B55E2F"/>
    <w:rsid w:val="00B67783"/>
    <w:rsid w:val="00B717FA"/>
    <w:rsid w:val="00B802E4"/>
    <w:rsid w:val="00B84A08"/>
    <w:rsid w:val="00B87BC4"/>
    <w:rsid w:val="00B90459"/>
    <w:rsid w:val="00B9535D"/>
    <w:rsid w:val="00BB2AAD"/>
    <w:rsid w:val="00BC1A2B"/>
    <w:rsid w:val="00BC1D89"/>
    <w:rsid w:val="00BC4763"/>
    <w:rsid w:val="00BD68E2"/>
    <w:rsid w:val="00BE0C9B"/>
    <w:rsid w:val="00C0371E"/>
    <w:rsid w:val="00C32586"/>
    <w:rsid w:val="00C32CB9"/>
    <w:rsid w:val="00C33822"/>
    <w:rsid w:val="00C56DFF"/>
    <w:rsid w:val="00C66B52"/>
    <w:rsid w:val="00C755A6"/>
    <w:rsid w:val="00C90C8C"/>
    <w:rsid w:val="00C93A62"/>
    <w:rsid w:val="00C977B3"/>
    <w:rsid w:val="00CC549A"/>
    <w:rsid w:val="00CD0BE1"/>
    <w:rsid w:val="00CE092B"/>
    <w:rsid w:val="00CE177E"/>
    <w:rsid w:val="00CE2AA1"/>
    <w:rsid w:val="00CF18B0"/>
    <w:rsid w:val="00D00BF2"/>
    <w:rsid w:val="00D21DB9"/>
    <w:rsid w:val="00D2312B"/>
    <w:rsid w:val="00D23176"/>
    <w:rsid w:val="00D322A1"/>
    <w:rsid w:val="00D345E0"/>
    <w:rsid w:val="00D36889"/>
    <w:rsid w:val="00D47F86"/>
    <w:rsid w:val="00D555C8"/>
    <w:rsid w:val="00D62C39"/>
    <w:rsid w:val="00D93D99"/>
    <w:rsid w:val="00DA483C"/>
    <w:rsid w:val="00DA551D"/>
    <w:rsid w:val="00DB7942"/>
    <w:rsid w:val="00DD0CBB"/>
    <w:rsid w:val="00DE179B"/>
    <w:rsid w:val="00DE29B8"/>
    <w:rsid w:val="00DE32E9"/>
    <w:rsid w:val="00DE662D"/>
    <w:rsid w:val="00DF467A"/>
    <w:rsid w:val="00E003C8"/>
    <w:rsid w:val="00E07429"/>
    <w:rsid w:val="00E130D2"/>
    <w:rsid w:val="00E13287"/>
    <w:rsid w:val="00E15359"/>
    <w:rsid w:val="00E23FA3"/>
    <w:rsid w:val="00E42620"/>
    <w:rsid w:val="00E4545A"/>
    <w:rsid w:val="00E51AF1"/>
    <w:rsid w:val="00E538C8"/>
    <w:rsid w:val="00E83983"/>
    <w:rsid w:val="00E845AC"/>
    <w:rsid w:val="00E97F3C"/>
    <w:rsid w:val="00EA38F6"/>
    <w:rsid w:val="00EA7D33"/>
    <w:rsid w:val="00EB1E05"/>
    <w:rsid w:val="00EB61F2"/>
    <w:rsid w:val="00ED02B5"/>
    <w:rsid w:val="00ED0FA5"/>
    <w:rsid w:val="00ED6DBE"/>
    <w:rsid w:val="00EE1568"/>
    <w:rsid w:val="00EE5F3C"/>
    <w:rsid w:val="00EF5B4A"/>
    <w:rsid w:val="00F11C49"/>
    <w:rsid w:val="00F17C83"/>
    <w:rsid w:val="00F26635"/>
    <w:rsid w:val="00F32302"/>
    <w:rsid w:val="00F3273A"/>
    <w:rsid w:val="00F42DF9"/>
    <w:rsid w:val="00F55C1F"/>
    <w:rsid w:val="00F765AB"/>
    <w:rsid w:val="00F77CF5"/>
    <w:rsid w:val="00F8222A"/>
    <w:rsid w:val="00F87586"/>
    <w:rsid w:val="00F92D1C"/>
    <w:rsid w:val="00F94954"/>
    <w:rsid w:val="00F96F4F"/>
    <w:rsid w:val="00FB0C8B"/>
    <w:rsid w:val="00FB6C66"/>
    <w:rsid w:val="00FC397C"/>
    <w:rsid w:val="00FD3A83"/>
    <w:rsid w:val="00FD5A03"/>
    <w:rsid w:val="00FF0E33"/>
    <w:rsid w:val="00FF43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Theme="minorHAnsi" w:hAnsi="Calibri" w:cs="Calibri"/>
        <w:color w:val="444444"/>
        <w:sz w:val="24"/>
        <w:szCs w:val="24"/>
        <w:lang w:val="en-US" w:eastAsia="en-US" w:bidi="ar-SA"/>
      </w:rPr>
    </w:rPrDefault>
    <w:pPrDefault>
      <w:pPr>
        <w:spacing w:after="12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41F4F"/>
    <w:pPr>
      <w:spacing w:line="276" w:lineRule="auto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130D2"/>
    <w:pPr>
      <w:ind w:left="720"/>
      <w:contextualSpacing/>
    </w:pPr>
  </w:style>
  <w:style w:type="table" w:styleId="TableGrid">
    <w:name w:val="Table Grid"/>
    <w:basedOn w:val="TableNormal"/>
    <w:uiPriority w:val="39"/>
    <w:rsid w:val="00D93D9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441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415B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5417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17B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5417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17BC"/>
    <w:rPr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Theme="minorHAnsi" w:hAnsi="Calibri" w:cs="Calibri"/>
        <w:color w:val="444444"/>
        <w:sz w:val="24"/>
        <w:szCs w:val="24"/>
        <w:lang w:val="en-US" w:eastAsia="en-US" w:bidi="ar-SA"/>
      </w:rPr>
    </w:rPrDefault>
    <w:pPrDefault>
      <w:pPr>
        <w:spacing w:after="12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41F4F"/>
    <w:pPr>
      <w:spacing w:line="276" w:lineRule="auto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130D2"/>
    <w:pPr>
      <w:ind w:left="720"/>
      <w:contextualSpacing/>
    </w:pPr>
  </w:style>
  <w:style w:type="table" w:styleId="TableGrid">
    <w:name w:val="Table Grid"/>
    <w:basedOn w:val="TableNormal"/>
    <w:uiPriority w:val="39"/>
    <w:rsid w:val="00D93D9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441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415B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5417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17B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5417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17BC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2</Pages>
  <Words>88</Words>
  <Characters>50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hfaq khokhar</dc:creator>
  <cp:lastModifiedBy>Ashfaq Ahmed</cp:lastModifiedBy>
  <cp:revision>14</cp:revision>
  <cp:lastPrinted>2020-11-17T07:12:00Z</cp:lastPrinted>
  <dcterms:created xsi:type="dcterms:W3CDTF">2020-11-16T04:47:00Z</dcterms:created>
  <dcterms:modified xsi:type="dcterms:W3CDTF">2020-11-17T07:42:00Z</dcterms:modified>
</cp:coreProperties>
</file>